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2C94A6" w14:textId="77777777" w:rsidR="00A06BB0" w:rsidRPr="00444F0F" w:rsidRDefault="00444F0F" w:rsidP="00444F0F">
      <w:pPr>
        <w:jc w:val="center"/>
        <w:rPr>
          <w:b/>
          <w:u w:val="single"/>
        </w:rPr>
      </w:pPr>
      <w:bookmarkStart w:id="0" w:name="_GoBack"/>
      <w:bookmarkEnd w:id="0"/>
      <w:r w:rsidRPr="00444F0F">
        <w:rPr>
          <w:b/>
          <w:u w:val="single"/>
        </w:rPr>
        <w:t>Recommendation Form for the Position of Head of the Department of Information Management, College of Management, National Chung Cheng University</w:t>
      </w:r>
    </w:p>
    <w:p w14:paraId="6C4F9F2F" w14:textId="77777777" w:rsidR="00444F0F" w:rsidRDefault="00444F0F"/>
    <w:p w14:paraId="459ACA15" w14:textId="77777777" w:rsidR="00444F0F" w:rsidRDefault="00444F0F" w:rsidP="00444F0F">
      <w:pPr>
        <w:pStyle w:val="a4"/>
        <w:numPr>
          <w:ilvl w:val="0"/>
          <w:numId w:val="1"/>
        </w:numPr>
        <w:ind w:leftChars="0"/>
      </w:pPr>
      <w:r>
        <w:t xml:space="preserve">Basic Information of </w:t>
      </w:r>
      <w:r>
        <w:rPr>
          <w:rFonts w:hint="eastAsia"/>
        </w:rPr>
        <w:t>R</w:t>
      </w:r>
      <w:r>
        <w:t>ecommended Candidat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631"/>
        <w:gridCol w:w="4320"/>
        <w:gridCol w:w="2620"/>
      </w:tblGrid>
      <w:tr w:rsidR="00444F0F" w14:paraId="61327B46" w14:textId="77777777" w:rsidTr="00444F0F">
        <w:trPr>
          <w:cantSplit/>
          <w:trHeight w:val="250"/>
          <w:jc w:val="center"/>
        </w:trPr>
        <w:tc>
          <w:tcPr>
            <w:tcW w:w="2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4752C8" w14:textId="77777777" w:rsidR="00444F0F" w:rsidRPr="00444F0F" w:rsidRDefault="00444F0F">
            <w:pPr>
              <w:jc w:val="center"/>
              <w:rPr>
                <w:szCs w:val="28"/>
              </w:rPr>
            </w:pPr>
            <w:r w:rsidRPr="00444F0F">
              <w:rPr>
                <w:rFonts w:hint="eastAsia"/>
                <w:szCs w:val="28"/>
              </w:rPr>
              <w:t>N</w:t>
            </w:r>
            <w:r w:rsidRPr="00444F0F">
              <w:rPr>
                <w:szCs w:val="28"/>
              </w:rPr>
              <w:t>ame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3FA39C" w14:textId="77777777" w:rsidR="00444F0F" w:rsidRPr="00444F0F" w:rsidRDefault="00444F0F">
            <w:pPr>
              <w:jc w:val="center"/>
              <w:rPr>
                <w:szCs w:val="28"/>
              </w:rPr>
            </w:pPr>
            <w:r w:rsidRPr="00444F0F">
              <w:rPr>
                <w:rFonts w:hint="eastAsia"/>
                <w:szCs w:val="28"/>
              </w:rPr>
              <w:t>O</w:t>
            </w:r>
            <w:r w:rsidRPr="00444F0F">
              <w:rPr>
                <w:szCs w:val="28"/>
              </w:rPr>
              <w:t>rganization</w:t>
            </w:r>
          </w:p>
        </w:tc>
        <w:tc>
          <w:tcPr>
            <w:tcW w:w="2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749986" w14:textId="77777777" w:rsidR="00444F0F" w:rsidRPr="00444F0F" w:rsidRDefault="00444F0F">
            <w:pPr>
              <w:jc w:val="center"/>
              <w:rPr>
                <w:szCs w:val="28"/>
              </w:rPr>
            </w:pPr>
            <w:r w:rsidRPr="00444F0F">
              <w:rPr>
                <w:rFonts w:hint="eastAsia"/>
                <w:szCs w:val="28"/>
              </w:rPr>
              <w:t>J</w:t>
            </w:r>
            <w:r w:rsidRPr="00444F0F">
              <w:rPr>
                <w:szCs w:val="28"/>
              </w:rPr>
              <w:t>ob Title</w:t>
            </w:r>
          </w:p>
        </w:tc>
      </w:tr>
      <w:tr w:rsidR="00444F0F" w14:paraId="1F7FA6B1" w14:textId="77777777" w:rsidTr="00444F0F">
        <w:trPr>
          <w:cantSplit/>
          <w:jc w:val="center"/>
        </w:trPr>
        <w:tc>
          <w:tcPr>
            <w:tcW w:w="2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02536" w14:textId="77777777" w:rsidR="00444F0F" w:rsidRDefault="00444F0F">
            <w:pPr>
              <w:rPr>
                <w:sz w:val="32"/>
              </w:rPr>
            </w:pP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08154" w14:textId="77777777" w:rsidR="00444F0F" w:rsidRDefault="00444F0F">
            <w:pPr>
              <w:rPr>
                <w:sz w:val="32"/>
              </w:rPr>
            </w:pPr>
          </w:p>
        </w:tc>
        <w:tc>
          <w:tcPr>
            <w:tcW w:w="2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BE3EE4" w14:textId="77777777" w:rsidR="00444F0F" w:rsidRDefault="00444F0F">
            <w:pPr>
              <w:rPr>
                <w:sz w:val="32"/>
              </w:rPr>
            </w:pPr>
          </w:p>
        </w:tc>
      </w:tr>
    </w:tbl>
    <w:p w14:paraId="7F2AA36C" w14:textId="77777777" w:rsidR="00444F0F" w:rsidRDefault="00444F0F"/>
    <w:p w14:paraId="21CC5F3F" w14:textId="77777777" w:rsidR="00444F0F" w:rsidRDefault="00444F0F" w:rsidP="00444F0F">
      <w:pPr>
        <w:pStyle w:val="a4"/>
        <w:numPr>
          <w:ilvl w:val="0"/>
          <w:numId w:val="1"/>
        </w:numPr>
        <w:ind w:leftChars="0"/>
      </w:pPr>
      <w:r>
        <w:rPr>
          <w:rFonts w:hint="eastAsia"/>
        </w:rPr>
        <w:t>R</w:t>
      </w:r>
      <w:r>
        <w:t>easons of Recommendation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628"/>
      </w:tblGrid>
      <w:tr w:rsidR="00444F0F" w14:paraId="0A1CD52F" w14:textId="77777777" w:rsidTr="00444F0F">
        <w:trPr>
          <w:trHeight w:val="5670"/>
        </w:trPr>
        <w:tc>
          <w:tcPr>
            <w:tcW w:w="9628" w:type="dxa"/>
          </w:tcPr>
          <w:p w14:paraId="386EB4DA" w14:textId="77777777" w:rsidR="00444F0F" w:rsidRPr="00444F0F" w:rsidRDefault="00444F0F" w:rsidP="00444F0F"/>
        </w:tc>
      </w:tr>
    </w:tbl>
    <w:p w14:paraId="0F2B1237" w14:textId="77777777" w:rsidR="00444F0F" w:rsidRDefault="00444F0F" w:rsidP="00444F0F"/>
    <w:p w14:paraId="02668CEB" w14:textId="77777777" w:rsidR="00444F0F" w:rsidRDefault="00444F0F" w:rsidP="00444F0F">
      <w:pPr>
        <w:pStyle w:val="a4"/>
        <w:numPr>
          <w:ilvl w:val="0"/>
          <w:numId w:val="1"/>
        </w:numPr>
        <w:ind w:leftChars="0"/>
      </w:pPr>
      <w:r>
        <w:t>Basic Information of the referrer</w:t>
      </w:r>
    </w:p>
    <w:tbl>
      <w:tblPr>
        <w:tblW w:w="4937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33"/>
        <w:gridCol w:w="1329"/>
        <w:gridCol w:w="633"/>
        <w:gridCol w:w="1101"/>
        <w:gridCol w:w="373"/>
        <w:gridCol w:w="87"/>
        <w:gridCol w:w="1225"/>
        <w:gridCol w:w="1185"/>
        <w:gridCol w:w="709"/>
        <w:gridCol w:w="1432"/>
      </w:tblGrid>
      <w:tr w:rsidR="00EF0E27" w:rsidRPr="00EF0E27" w14:paraId="37C4B39C" w14:textId="77777777" w:rsidTr="00EF0E27">
        <w:trPr>
          <w:trHeight w:val="680"/>
          <w:jc w:val="center"/>
        </w:trPr>
        <w:tc>
          <w:tcPr>
            <w:tcW w:w="754" w:type="pct"/>
            <w:shd w:val="clear" w:color="auto" w:fill="FFFFFF"/>
            <w:vAlign w:val="center"/>
          </w:tcPr>
          <w:p w14:paraId="43F6CD52" w14:textId="7D3D8A6C" w:rsidR="00EF0E27" w:rsidRPr="00EF0E27" w:rsidRDefault="00EF0E27" w:rsidP="00EF0E27">
            <w:pPr>
              <w:snapToGrid w:val="0"/>
              <w:jc w:val="center"/>
              <w:rPr>
                <w:rFonts w:ascii="Times New Roman" w:hAnsi="Times New Roman" w:cs="Times New Roman"/>
                <w:szCs w:val="24"/>
              </w:rPr>
            </w:pPr>
            <w:r w:rsidRPr="00EF0E27">
              <w:rPr>
                <w:rFonts w:ascii="Times New Roman" w:hAnsi="Times New Roman" w:cs="Times New Roman"/>
                <w:szCs w:val="24"/>
              </w:rPr>
              <w:t>Name</w:t>
            </w:r>
          </w:p>
        </w:tc>
        <w:tc>
          <w:tcPr>
            <w:tcW w:w="1032" w:type="pct"/>
            <w:gridSpan w:val="2"/>
            <w:shd w:val="clear" w:color="auto" w:fill="auto"/>
            <w:vAlign w:val="center"/>
          </w:tcPr>
          <w:p w14:paraId="6E2F9F8C" w14:textId="77777777" w:rsidR="00EF0E27" w:rsidRPr="00EF0E27" w:rsidRDefault="00EF0E27" w:rsidP="00EF0E27">
            <w:pPr>
              <w:snapToGrid w:val="0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21" w:type="pct"/>
            <w:gridSpan w:val="3"/>
            <w:shd w:val="clear" w:color="auto" w:fill="auto"/>
            <w:vAlign w:val="center"/>
          </w:tcPr>
          <w:p w14:paraId="3408B91E" w14:textId="623B5806" w:rsidR="00EF0E27" w:rsidRPr="00EF0E27" w:rsidRDefault="00EF0E27" w:rsidP="00EF0E27">
            <w:pPr>
              <w:snapToGrid w:val="0"/>
              <w:jc w:val="center"/>
              <w:rPr>
                <w:rFonts w:ascii="Times New Roman" w:hAnsi="Times New Roman" w:cs="Times New Roman"/>
                <w:szCs w:val="24"/>
              </w:rPr>
            </w:pPr>
            <w:r w:rsidRPr="00EF0E27">
              <w:rPr>
                <w:rFonts w:ascii="Times New Roman" w:hAnsi="Times New Roman" w:cs="Times New Roman"/>
                <w:szCs w:val="24"/>
              </w:rPr>
              <w:t>Organization</w:t>
            </w:r>
          </w:p>
        </w:tc>
        <w:tc>
          <w:tcPr>
            <w:tcW w:w="1267" w:type="pct"/>
            <w:gridSpan w:val="2"/>
            <w:shd w:val="clear" w:color="auto" w:fill="auto"/>
          </w:tcPr>
          <w:p w14:paraId="4DB28618" w14:textId="77777777" w:rsidR="00EF0E27" w:rsidRPr="00EF0E27" w:rsidRDefault="00EF0E27" w:rsidP="00EF0E27">
            <w:pPr>
              <w:snapToGrid w:val="0"/>
              <w:ind w:left="103" w:hangingChars="43" w:hanging="103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73" w:type="pct"/>
            <w:shd w:val="clear" w:color="auto" w:fill="auto"/>
            <w:vAlign w:val="center"/>
          </w:tcPr>
          <w:p w14:paraId="54CF2A86" w14:textId="6AEF2795" w:rsidR="00EF0E27" w:rsidRPr="00EF0E27" w:rsidRDefault="00EF0E27" w:rsidP="00EF0E27">
            <w:pPr>
              <w:snapToGrid w:val="0"/>
              <w:jc w:val="center"/>
              <w:rPr>
                <w:rFonts w:ascii="Times New Roman" w:hAnsi="Times New Roman" w:cs="Times New Roman"/>
                <w:szCs w:val="24"/>
              </w:rPr>
            </w:pPr>
            <w:r w:rsidRPr="00EF0E27">
              <w:rPr>
                <w:rFonts w:ascii="Times New Roman" w:hAnsi="Times New Roman" w:cs="Times New Roman"/>
                <w:szCs w:val="24"/>
              </w:rPr>
              <w:t>Job Title</w:t>
            </w:r>
          </w:p>
        </w:tc>
        <w:tc>
          <w:tcPr>
            <w:tcW w:w="753" w:type="pct"/>
            <w:shd w:val="clear" w:color="auto" w:fill="auto"/>
          </w:tcPr>
          <w:p w14:paraId="2A9F2E6C" w14:textId="77777777" w:rsidR="00EF0E27" w:rsidRPr="00EF0E27" w:rsidRDefault="00EF0E27" w:rsidP="00EF0E27">
            <w:pPr>
              <w:snapToGrid w:val="0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EF0E27" w:rsidRPr="00EF0E27" w14:paraId="0A58DFF4" w14:textId="77777777" w:rsidTr="00EF0E27">
        <w:trPr>
          <w:trHeight w:val="680"/>
          <w:jc w:val="center"/>
        </w:trPr>
        <w:tc>
          <w:tcPr>
            <w:tcW w:w="754" w:type="pct"/>
            <w:shd w:val="clear" w:color="auto" w:fill="FFFFFF"/>
            <w:vAlign w:val="center"/>
          </w:tcPr>
          <w:p w14:paraId="102B415D" w14:textId="3FD9031A" w:rsidR="00EF0E27" w:rsidRPr="00EF0E27" w:rsidRDefault="00EF0E27" w:rsidP="00EF0E27">
            <w:pPr>
              <w:snapToGrid w:val="0"/>
              <w:jc w:val="center"/>
              <w:rPr>
                <w:rFonts w:ascii="Times New Roman" w:hAnsi="Times New Roman" w:cs="Times New Roman"/>
                <w:szCs w:val="24"/>
              </w:rPr>
            </w:pPr>
            <w:r w:rsidRPr="00EF0E27">
              <w:rPr>
                <w:rFonts w:ascii="Times New Roman" w:hAnsi="Times New Roman" w:cs="Times New Roman"/>
                <w:szCs w:val="24"/>
              </w:rPr>
              <w:t>Address</w:t>
            </w:r>
          </w:p>
        </w:tc>
        <w:tc>
          <w:tcPr>
            <w:tcW w:w="4246" w:type="pct"/>
            <w:gridSpan w:val="9"/>
            <w:shd w:val="clear" w:color="auto" w:fill="auto"/>
            <w:vAlign w:val="center"/>
          </w:tcPr>
          <w:p w14:paraId="66775085" w14:textId="77777777" w:rsidR="00EF0E27" w:rsidRPr="00EF0E27" w:rsidRDefault="00EF0E27" w:rsidP="00EF0E27">
            <w:pPr>
              <w:snapToGrid w:val="0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EF0E27" w:rsidRPr="00EF0E27" w14:paraId="52C14978" w14:textId="77777777" w:rsidTr="00EF0E27">
        <w:trPr>
          <w:trHeight w:val="680"/>
          <w:jc w:val="center"/>
        </w:trPr>
        <w:tc>
          <w:tcPr>
            <w:tcW w:w="754" w:type="pct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0E943AC2" w14:textId="77777777" w:rsidR="00EF0E27" w:rsidRPr="00EF0E27" w:rsidRDefault="00EF0E27" w:rsidP="00EF0E27">
            <w:pPr>
              <w:snapToGrid w:val="0"/>
              <w:jc w:val="center"/>
              <w:rPr>
                <w:rFonts w:ascii="Times New Roman" w:hAnsi="Times New Roman" w:cs="Times New Roman"/>
                <w:szCs w:val="24"/>
              </w:rPr>
            </w:pPr>
            <w:r w:rsidRPr="00EF0E27">
              <w:rPr>
                <w:rFonts w:ascii="Times New Roman" w:hAnsi="Times New Roman" w:cs="Times New Roman"/>
                <w:szCs w:val="24"/>
              </w:rPr>
              <w:t>E-mail</w:t>
            </w:r>
          </w:p>
        </w:tc>
        <w:tc>
          <w:tcPr>
            <w:tcW w:w="4246" w:type="pct"/>
            <w:gridSpan w:val="9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79ED0E8" w14:textId="77777777" w:rsidR="00EF0E27" w:rsidRPr="00EF0E27" w:rsidRDefault="00EF0E27" w:rsidP="00EF0E27">
            <w:pPr>
              <w:snapToGrid w:val="0"/>
              <w:ind w:left="98" w:hangingChars="41" w:hanging="98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EF0E27" w:rsidRPr="00EF0E27" w14:paraId="1C4489DF" w14:textId="77777777" w:rsidTr="00EF0E27">
        <w:trPr>
          <w:trHeight w:val="680"/>
          <w:jc w:val="center"/>
        </w:trPr>
        <w:tc>
          <w:tcPr>
            <w:tcW w:w="754" w:type="pct"/>
            <w:shd w:val="clear" w:color="auto" w:fill="FFFFFF"/>
            <w:vAlign w:val="center"/>
          </w:tcPr>
          <w:p w14:paraId="5C2C5DBA" w14:textId="14839D48" w:rsidR="00EF0E27" w:rsidRPr="00EF0E27" w:rsidRDefault="00EF0E27" w:rsidP="00EF0E27">
            <w:pPr>
              <w:snapToGrid w:val="0"/>
              <w:jc w:val="center"/>
              <w:rPr>
                <w:rFonts w:ascii="Times New Roman" w:hAnsi="Times New Roman" w:cs="Times New Roman"/>
                <w:szCs w:val="24"/>
              </w:rPr>
            </w:pPr>
            <w:r w:rsidRPr="00EF0E27">
              <w:rPr>
                <w:rFonts w:ascii="Times New Roman" w:hAnsi="Times New Roman" w:cs="Times New Roman"/>
                <w:szCs w:val="24"/>
              </w:rPr>
              <w:t>Telephone Number</w:t>
            </w:r>
          </w:p>
        </w:tc>
        <w:tc>
          <w:tcPr>
            <w:tcW w:w="1032" w:type="pct"/>
            <w:gridSpan w:val="2"/>
            <w:shd w:val="clear" w:color="auto" w:fill="auto"/>
            <w:vAlign w:val="center"/>
          </w:tcPr>
          <w:p w14:paraId="2D14A04F" w14:textId="085A69A4" w:rsidR="00EF0E27" w:rsidRPr="00EF0E27" w:rsidRDefault="00EF0E27" w:rsidP="00EF0E27">
            <w:pPr>
              <w:snapToGrid w:val="0"/>
              <w:ind w:left="108" w:hangingChars="45" w:hanging="108"/>
              <w:jc w:val="both"/>
              <w:rPr>
                <w:rFonts w:ascii="Times New Roman" w:hAnsi="Times New Roman" w:cs="Times New Roman"/>
                <w:szCs w:val="24"/>
              </w:rPr>
            </w:pPr>
            <w:r w:rsidRPr="00EF0E27">
              <w:rPr>
                <w:rFonts w:ascii="Times New Roman" w:hAnsi="Times New Roman" w:cs="Times New Roman"/>
                <w:szCs w:val="24"/>
              </w:rPr>
              <w:t>Office:</w:t>
            </w:r>
          </w:p>
          <w:p w14:paraId="0B56B438" w14:textId="282AFBC9" w:rsidR="00EF0E27" w:rsidRPr="00EF0E27" w:rsidRDefault="00EF0E27" w:rsidP="00EF0E27">
            <w:pPr>
              <w:snapToGrid w:val="0"/>
              <w:jc w:val="both"/>
              <w:rPr>
                <w:rFonts w:ascii="Times New Roman" w:hAnsi="Times New Roman" w:cs="Times New Roman"/>
                <w:szCs w:val="24"/>
              </w:rPr>
            </w:pPr>
            <w:r w:rsidRPr="00EF0E27">
              <w:rPr>
                <w:rFonts w:ascii="Times New Roman" w:hAnsi="Times New Roman" w:cs="Times New Roman"/>
                <w:szCs w:val="24"/>
              </w:rPr>
              <w:t>Home:</w:t>
            </w:r>
          </w:p>
        </w:tc>
        <w:tc>
          <w:tcPr>
            <w:tcW w:w="579" w:type="pct"/>
            <w:shd w:val="clear" w:color="auto" w:fill="auto"/>
            <w:vAlign w:val="center"/>
          </w:tcPr>
          <w:p w14:paraId="184C80B1" w14:textId="378900A4" w:rsidR="00EF0E27" w:rsidRPr="00EF0E27" w:rsidRDefault="00EF0E27" w:rsidP="00EF0E27">
            <w:pPr>
              <w:snapToGrid w:val="0"/>
              <w:jc w:val="center"/>
              <w:rPr>
                <w:rFonts w:ascii="Times New Roman" w:hAnsi="Times New Roman" w:cs="Times New Roman"/>
                <w:szCs w:val="24"/>
              </w:rPr>
            </w:pPr>
            <w:r w:rsidRPr="00EF0E27">
              <w:rPr>
                <w:rFonts w:ascii="Times New Roman" w:hAnsi="Times New Roman" w:cs="Times New Roman"/>
                <w:szCs w:val="24"/>
              </w:rPr>
              <w:t>Fax Number</w:t>
            </w:r>
          </w:p>
        </w:tc>
        <w:tc>
          <w:tcPr>
            <w:tcW w:w="886" w:type="pct"/>
            <w:gridSpan w:val="3"/>
            <w:shd w:val="clear" w:color="auto" w:fill="auto"/>
            <w:vAlign w:val="center"/>
          </w:tcPr>
          <w:p w14:paraId="148DB724" w14:textId="77777777" w:rsidR="00EF0E27" w:rsidRPr="00EF0E27" w:rsidRDefault="00EF0E27" w:rsidP="00EF0E27">
            <w:pPr>
              <w:snapToGrid w:val="0"/>
              <w:ind w:left="108" w:hangingChars="45" w:hanging="108"/>
              <w:jc w:val="both"/>
              <w:rPr>
                <w:rFonts w:ascii="Times New Roman" w:hAnsi="Times New Roman" w:cs="Times New Roman"/>
                <w:szCs w:val="24"/>
              </w:rPr>
            </w:pPr>
            <w:r w:rsidRPr="00EF0E27">
              <w:rPr>
                <w:rFonts w:ascii="Times New Roman" w:hAnsi="Times New Roman" w:cs="Times New Roman"/>
                <w:szCs w:val="24"/>
              </w:rPr>
              <w:t>Office:</w:t>
            </w:r>
          </w:p>
          <w:p w14:paraId="5CDAB1A6" w14:textId="1BB791E8" w:rsidR="00EF0E27" w:rsidRPr="00EF0E27" w:rsidRDefault="00EF0E27" w:rsidP="00EF0E27">
            <w:pPr>
              <w:snapToGrid w:val="0"/>
              <w:ind w:left="98" w:hangingChars="41" w:hanging="98"/>
              <w:jc w:val="both"/>
              <w:rPr>
                <w:rFonts w:ascii="Times New Roman" w:hAnsi="Times New Roman" w:cs="Times New Roman"/>
                <w:szCs w:val="24"/>
              </w:rPr>
            </w:pPr>
            <w:r w:rsidRPr="00EF0E27">
              <w:rPr>
                <w:rFonts w:ascii="Times New Roman" w:hAnsi="Times New Roman" w:cs="Times New Roman"/>
                <w:szCs w:val="24"/>
              </w:rPr>
              <w:t>Home:</w:t>
            </w:r>
          </w:p>
        </w:tc>
        <w:tc>
          <w:tcPr>
            <w:tcW w:w="623" w:type="pct"/>
            <w:shd w:val="clear" w:color="auto" w:fill="auto"/>
          </w:tcPr>
          <w:p w14:paraId="7EAD9220" w14:textId="19422A5A" w:rsidR="00EF0E27" w:rsidRPr="00EF0E27" w:rsidRDefault="00EF0E27" w:rsidP="00EF0E27">
            <w:pPr>
              <w:snapToGrid w:val="0"/>
              <w:ind w:leftChars="22" w:left="70" w:hangingChars="7" w:hanging="17"/>
              <w:jc w:val="both"/>
              <w:rPr>
                <w:rFonts w:ascii="Times New Roman" w:hAnsi="Times New Roman" w:cs="Times New Roman"/>
                <w:szCs w:val="24"/>
              </w:rPr>
            </w:pPr>
            <w:r w:rsidRPr="00EF0E27">
              <w:rPr>
                <w:rFonts w:ascii="Times New Roman" w:hAnsi="Times New Roman" w:cs="Times New Roman"/>
                <w:szCs w:val="24"/>
              </w:rPr>
              <w:t>Mobile Phone Number</w:t>
            </w:r>
          </w:p>
        </w:tc>
        <w:tc>
          <w:tcPr>
            <w:tcW w:w="1126" w:type="pct"/>
            <w:gridSpan w:val="2"/>
            <w:shd w:val="clear" w:color="auto" w:fill="auto"/>
          </w:tcPr>
          <w:p w14:paraId="63CBCB56" w14:textId="77777777" w:rsidR="00EF0E27" w:rsidRPr="00EF0E27" w:rsidRDefault="00EF0E27" w:rsidP="00EF0E27">
            <w:pPr>
              <w:snapToGrid w:val="0"/>
              <w:ind w:left="98" w:hangingChars="41" w:hanging="98"/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EF0E27" w:rsidRPr="00EF0E27" w14:paraId="08A8573C" w14:textId="77777777" w:rsidTr="00EF0E27">
        <w:trPr>
          <w:trHeight w:val="680"/>
          <w:jc w:val="center"/>
        </w:trPr>
        <w:tc>
          <w:tcPr>
            <w:tcW w:w="1453" w:type="pct"/>
            <w:gridSpan w:val="2"/>
            <w:shd w:val="clear" w:color="auto" w:fill="FFFFFF"/>
            <w:vAlign w:val="center"/>
          </w:tcPr>
          <w:p w14:paraId="0C69EB82" w14:textId="19214677" w:rsidR="00EF0E27" w:rsidRPr="00EF0E27" w:rsidRDefault="00291A6A" w:rsidP="00EF0E2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he w</w:t>
            </w:r>
            <w:r w:rsidR="00EF0E27" w:rsidRPr="00EF0E27">
              <w:rPr>
                <w:rFonts w:ascii="Times New Roman" w:hAnsi="Times New Roman" w:cs="Times New Roman"/>
                <w:szCs w:val="24"/>
              </w:rPr>
              <w:t xml:space="preserve">illingness of </w:t>
            </w:r>
            <w:r w:rsidR="00EF0E27">
              <w:rPr>
                <w:rFonts w:ascii="Times New Roman" w:hAnsi="Times New Roman" w:cs="Times New Roman"/>
                <w:szCs w:val="24"/>
              </w:rPr>
              <w:t xml:space="preserve">the </w:t>
            </w:r>
            <w:r w:rsidR="00EF0E27" w:rsidRPr="00EF0E27">
              <w:rPr>
                <w:rFonts w:ascii="Times New Roman" w:hAnsi="Times New Roman" w:cs="Times New Roman"/>
                <w:szCs w:val="24"/>
              </w:rPr>
              <w:t xml:space="preserve">recommended candidate confirmed? </w:t>
            </w:r>
          </w:p>
        </w:tc>
        <w:tc>
          <w:tcPr>
            <w:tcW w:w="1108" w:type="pct"/>
            <w:gridSpan w:val="3"/>
            <w:shd w:val="clear" w:color="auto" w:fill="auto"/>
            <w:vAlign w:val="center"/>
          </w:tcPr>
          <w:p w14:paraId="567C963E" w14:textId="60F8C183" w:rsidR="00EF0E27" w:rsidRPr="00EF0E27" w:rsidRDefault="00EF0E27" w:rsidP="00EF0E27">
            <w:pPr>
              <w:ind w:firstLineChars="87" w:firstLine="209"/>
              <w:jc w:val="center"/>
              <w:rPr>
                <w:rFonts w:ascii="Times New Roman" w:hAnsi="Times New Roman" w:cs="Times New Roman"/>
                <w:szCs w:val="24"/>
              </w:rPr>
            </w:pPr>
            <w:r w:rsidRPr="00EF0E27">
              <w:rPr>
                <w:rFonts w:ascii="Times New Roman" w:hAnsi="Times New Roman" w:cs="Times New Roman"/>
                <w:szCs w:val="24"/>
              </w:rPr>
              <w:t>□Yes   □No</w:t>
            </w:r>
          </w:p>
        </w:tc>
        <w:tc>
          <w:tcPr>
            <w:tcW w:w="1313" w:type="pct"/>
            <w:gridSpan w:val="3"/>
            <w:shd w:val="clear" w:color="auto" w:fill="auto"/>
            <w:vAlign w:val="center"/>
          </w:tcPr>
          <w:p w14:paraId="049CB553" w14:textId="602503C7" w:rsidR="00EF0E27" w:rsidRPr="00EF0E27" w:rsidRDefault="00EF0E27" w:rsidP="00EF0E27">
            <w:pPr>
              <w:snapToGrid w:val="0"/>
              <w:ind w:left="98" w:hangingChars="41" w:hanging="98"/>
              <w:jc w:val="center"/>
              <w:rPr>
                <w:rFonts w:ascii="Times New Roman" w:hAnsi="Times New Roman" w:cs="Times New Roman"/>
                <w:szCs w:val="24"/>
              </w:rPr>
            </w:pPr>
            <w:r w:rsidRPr="00EF0E27">
              <w:rPr>
                <w:rFonts w:ascii="Times New Roman" w:hAnsi="Times New Roman" w:cs="Times New Roman"/>
                <w:szCs w:val="24"/>
              </w:rPr>
              <w:t>Signature</w:t>
            </w:r>
            <w:r>
              <w:rPr>
                <w:rFonts w:ascii="Times New Roman" w:hAnsi="Times New Roman" w:cs="Times New Roman"/>
                <w:szCs w:val="24"/>
              </w:rPr>
              <w:t xml:space="preserve"> of Referrer</w:t>
            </w:r>
          </w:p>
        </w:tc>
        <w:tc>
          <w:tcPr>
            <w:tcW w:w="1126" w:type="pct"/>
            <w:gridSpan w:val="2"/>
            <w:shd w:val="clear" w:color="auto" w:fill="auto"/>
          </w:tcPr>
          <w:p w14:paraId="0AE4DABE" w14:textId="77777777" w:rsidR="00EF0E27" w:rsidRPr="00EF0E27" w:rsidRDefault="00EF0E27" w:rsidP="00EF0E27">
            <w:pPr>
              <w:snapToGrid w:val="0"/>
              <w:ind w:left="98" w:hangingChars="41" w:hanging="98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</w:tbl>
    <w:p w14:paraId="3338CB0B" w14:textId="043849DE" w:rsidR="00444F0F" w:rsidRDefault="00444F0F" w:rsidP="00444F0F"/>
    <w:p w14:paraId="6C81F0EF" w14:textId="77777777" w:rsidR="00EF0E27" w:rsidRDefault="00EF0E27" w:rsidP="00EF0E27">
      <w:pPr>
        <w:jc w:val="center"/>
        <w:rPr>
          <w:b/>
          <w:u w:val="single"/>
        </w:rPr>
      </w:pPr>
    </w:p>
    <w:p w14:paraId="7B8C4170" w14:textId="60170A39" w:rsidR="00EF0E27" w:rsidRDefault="00EF0E27" w:rsidP="00EF0E27">
      <w:pPr>
        <w:jc w:val="center"/>
        <w:rPr>
          <w:b/>
          <w:u w:val="single"/>
        </w:rPr>
      </w:pPr>
      <w:r>
        <w:rPr>
          <w:b/>
          <w:u w:val="single"/>
        </w:rPr>
        <w:lastRenderedPageBreak/>
        <w:t xml:space="preserve">Information of </w:t>
      </w:r>
      <w:r w:rsidR="00291A6A">
        <w:rPr>
          <w:b/>
          <w:u w:val="single"/>
        </w:rPr>
        <w:t xml:space="preserve">the </w:t>
      </w:r>
      <w:r>
        <w:rPr>
          <w:b/>
          <w:u w:val="single"/>
        </w:rPr>
        <w:t xml:space="preserve">Recommended Candidate for </w:t>
      </w:r>
      <w:r w:rsidRPr="00444F0F">
        <w:rPr>
          <w:b/>
          <w:u w:val="single"/>
        </w:rPr>
        <w:t>the Position of Head of the Department of Information Management, College of Management, National Chung Cheng University</w:t>
      </w:r>
    </w:p>
    <w:p w14:paraId="53BEA63E" w14:textId="77777777" w:rsidR="00EF0E27" w:rsidRPr="00444F0F" w:rsidRDefault="00EF0E27" w:rsidP="00EF0E27">
      <w:pPr>
        <w:jc w:val="center"/>
        <w:rPr>
          <w:b/>
          <w:u w:val="single"/>
        </w:rPr>
      </w:pPr>
    </w:p>
    <w:p w14:paraId="7E76830A" w14:textId="3DDAEC36" w:rsidR="00EF0E27" w:rsidRDefault="00EF0E27" w:rsidP="00EF0E27">
      <w:pPr>
        <w:pStyle w:val="a4"/>
        <w:numPr>
          <w:ilvl w:val="0"/>
          <w:numId w:val="3"/>
        </w:numPr>
        <w:ind w:leftChars="0"/>
      </w:pPr>
      <w:r>
        <w:rPr>
          <w:rFonts w:hint="eastAsia"/>
        </w:rPr>
        <w:t>P</w:t>
      </w:r>
      <w:r>
        <w:t>ersonal Information</w:t>
      </w:r>
    </w:p>
    <w:tbl>
      <w:tblPr>
        <w:tblW w:w="9855" w:type="dxa"/>
        <w:tblInd w:w="-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7"/>
        <w:gridCol w:w="983"/>
        <w:gridCol w:w="479"/>
        <w:gridCol w:w="2392"/>
        <w:gridCol w:w="881"/>
        <w:gridCol w:w="187"/>
        <w:gridCol w:w="582"/>
        <w:gridCol w:w="309"/>
        <w:gridCol w:w="414"/>
        <w:gridCol w:w="1207"/>
        <w:gridCol w:w="31"/>
        <w:gridCol w:w="34"/>
        <w:gridCol w:w="2261"/>
        <w:gridCol w:w="48"/>
      </w:tblGrid>
      <w:tr w:rsidR="00EF0E27" w:rsidRPr="00F24135" w14:paraId="7E13A026" w14:textId="77777777" w:rsidTr="00423528">
        <w:trPr>
          <w:gridAfter w:val="1"/>
          <w:wAfter w:w="48" w:type="dxa"/>
          <w:trHeight w:val="269"/>
        </w:trPr>
        <w:tc>
          <w:tcPr>
            <w:tcW w:w="1509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D5C456" w14:textId="77777777" w:rsidR="00EF0E27" w:rsidRPr="00F24135" w:rsidRDefault="00EF0E27" w:rsidP="00EF0E27">
            <w:pPr>
              <w:snapToGrid w:val="0"/>
              <w:jc w:val="center"/>
              <w:rPr>
                <w:sz w:val="22"/>
              </w:rPr>
            </w:pPr>
            <w:r w:rsidRPr="00F24135">
              <w:rPr>
                <w:rFonts w:hint="eastAsia"/>
                <w:sz w:val="22"/>
              </w:rPr>
              <w:t>N</w:t>
            </w:r>
            <w:r w:rsidRPr="00F24135">
              <w:rPr>
                <w:sz w:val="22"/>
              </w:rPr>
              <w:t>ame</w:t>
            </w:r>
          </w:p>
        </w:tc>
        <w:tc>
          <w:tcPr>
            <w:tcW w:w="32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D9EC83" w14:textId="77777777" w:rsidR="00EF0E27" w:rsidRPr="00F24135" w:rsidRDefault="00EF0E27" w:rsidP="00EF0E27">
            <w:pPr>
              <w:spacing w:beforeLines="50" w:before="180" w:afterLines="50" w:after="180"/>
              <w:jc w:val="both"/>
              <w:rPr>
                <w:sz w:val="22"/>
              </w:rPr>
            </w:pPr>
            <w:r w:rsidRPr="00F24135">
              <w:rPr>
                <w:rFonts w:hint="eastAsia"/>
                <w:sz w:val="22"/>
              </w:rPr>
              <w:t>C</w:t>
            </w:r>
            <w:r w:rsidRPr="00F24135">
              <w:rPr>
                <w:sz w:val="22"/>
              </w:rPr>
              <w:t>hinese</w:t>
            </w:r>
            <w:r w:rsidRPr="00F24135">
              <w:rPr>
                <w:rFonts w:hint="eastAsia"/>
                <w:sz w:val="22"/>
              </w:rPr>
              <w:t>：</w:t>
            </w:r>
          </w:p>
        </w:tc>
        <w:tc>
          <w:tcPr>
            <w:tcW w:w="76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532C30" w14:textId="77777777" w:rsidR="00EF0E27" w:rsidRPr="00F24135" w:rsidRDefault="00EF0E27" w:rsidP="00EF0E27">
            <w:pPr>
              <w:snapToGrid w:val="0"/>
              <w:jc w:val="center"/>
              <w:rPr>
                <w:sz w:val="22"/>
              </w:rPr>
            </w:pPr>
            <w:r w:rsidRPr="00F24135">
              <w:rPr>
                <w:rFonts w:hint="eastAsia"/>
                <w:sz w:val="22"/>
              </w:rPr>
              <w:t>G</w:t>
            </w:r>
            <w:r w:rsidRPr="00F24135">
              <w:rPr>
                <w:sz w:val="22"/>
              </w:rPr>
              <w:t>ender</w:t>
            </w:r>
          </w:p>
        </w:tc>
        <w:tc>
          <w:tcPr>
            <w:tcW w:w="7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D31C08" w14:textId="77777777" w:rsidR="00EF0E27" w:rsidRPr="00F24135" w:rsidRDefault="00EF0E27" w:rsidP="00EF0E27">
            <w:pPr>
              <w:snapToGrid w:val="0"/>
              <w:jc w:val="center"/>
              <w:rPr>
                <w:sz w:val="22"/>
              </w:rPr>
            </w:pPr>
            <w:r w:rsidRPr="00F24135">
              <w:rPr>
                <w:rFonts w:hint="eastAsia"/>
                <w:sz w:val="22"/>
              </w:rPr>
              <w:t>□</w:t>
            </w:r>
            <w:r w:rsidRPr="00F24135">
              <w:rPr>
                <w:rFonts w:hint="eastAsia"/>
                <w:sz w:val="22"/>
              </w:rPr>
              <w:t>M</w:t>
            </w:r>
            <w:r w:rsidRPr="00F24135">
              <w:rPr>
                <w:sz w:val="22"/>
              </w:rPr>
              <w:t>ale</w:t>
            </w:r>
          </w:p>
        </w:tc>
        <w:tc>
          <w:tcPr>
            <w:tcW w:w="120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E73CA5" w14:textId="77777777" w:rsidR="00EF0E27" w:rsidRPr="00F24135" w:rsidRDefault="00EF0E27" w:rsidP="00EF0E27">
            <w:pPr>
              <w:snapToGrid w:val="0"/>
              <w:jc w:val="center"/>
              <w:rPr>
                <w:sz w:val="22"/>
              </w:rPr>
            </w:pPr>
            <w:r w:rsidRPr="00F24135">
              <w:rPr>
                <w:rFonts w:hint="eastAsia"/>
                <w:sz w:val="22"/>
              </w:rPr>
              <w:t>T</w:t>
            </w:r>
            <w:r w:rsidRPr="00F24135">
              <w:rPr>
                <w:sz w:val="22"/>
              </w:rPr>
              <w:t>elephone Number</w:t>
            </w:r>
          </w:p>
        </w:tc>
        <w:tc>
          <w:tcPr>
            <w:tcW w:w="23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0E4255" w14:textId="77777777" w:rsidR="00EF0E27" w:rsidRPr="00F24135" w:rsidRDefault="00EF0E27" w:rsidP="00EF0E27">
            <w:pPr>
              <w:snapToGrid w:val="0"/>
              <w:rPr>
                <w:sz w:val="22"/>
              </w:rPr>
            </w:pPr>
            <w:r w:rsidRPr="00F24135">
              <w:rPr>
                <w:rFonts w:hint="eastAsia"/>
                <w:sz w:val="22"/>
              </w:rPr>
              <w:t>O</w:t>
            </w:r>
            <w:r w:rsidRPr="00F24135">
              <w:rPr>
                <w:sz w:val="22"/>
              </w:rPr>
              <w:t>ffice</w:t>
            </w:r>
            <w:r w:rsidRPr="00F24135">
              <w:rPr>
                <w:rFonts w:hint="eastAsia"/>
                <w:sz w:val="22"/>
              </w:rPr>
              <w:t>：</w:t>
            </w:r>
          </w:p>
        </w:tc>
      </w:tr>
      <w:tr w:rsidR="00EF0E27" w:rsidRPr="00F24135" w14:paraId="75D0FAA8" w14:textId="77777777" w:rsidTr="00423528">
        <w:trPr>
          <w:gridAfter w:val="1"/>
          <w:wAfter w:w="48" w:type="dxa"/>
          <w:cantSplit/>
          <w:trHeight w:val="353"/>
        </w:trPr>
        <w:tc>
          <w:tcPr>
            <w:tcW w:w="1509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F3D9E0" w14:textId="77777777" w:rsidR="00EF0E27" w:rsidRPr="00F24135" w:rsidRDefault="00EF0E27" w:rsidP="00EF0E27">
            <w:pPr>
              <w:widowControl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32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FA3AD2" w14:textId="77777777" w:rsidR="00EF0E27" w:rsidRPr="00F24135" w:rsidRDefault="00EF0E27" w:rsidP="00EF0E27">
            <w:pPr>
              <w:spacing w:beforeLines="50" w:before="180" w:afterLines="50" w:after="180"/>
              <w:jc w:val="both"/>
              <w:rPr>
                <w:sz w:val="22"/>
              </w:rPr>
            </w:pPr>
            <w:r w:rsidRPr="00F24135">
              <w:rPr>
                <w:rFonts w:hint="eastAsia"/>
                <w:sz w:val="22"/>
              </w:rPr>
              <w:t>E</w:t>
            </w:r>
            <w:r w:rsidRPr="00F24135">
              <w:rPr>
                <w:sz w:val="22"/>
              </w:rPr>
              <w:t>nglish</w:t>
            </w:r>
            <w:r w:rsidRPr="00F24135">
              <w:rPr>
                <w:rFonts w:hint="eastAsia"/>
                <w:sz w:val="22"/>
              </w:rPr>
              <w:t>：</w:t>
            </w:r>
          </w:p>
        </w:tc>
        <w:tc>
          <w:tcPr>
            <w:tcW w:w="769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AF58F7" w14:textId="77777777" w:rsidR="00EF0E27" w:rsidRPr="00F24135" w:rsidRDefault="00EF0E27" w:rsidP="00EF0E27">
            <w:pPr>
              <w:widowControl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7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F4CAED" w14:textId="77777777" w:rsidR="00EF0E27" w:rsidRPr="00F24135" w:rsidRDefault="00EF0E27" w:rsidP="00EF0E27">
            <w:pPr>
              <w:snapToGrid w:val="0"/>
              <w:jc w:val="center"/>
              <w:rPr>
                <w:sz w:val="22"/>
              </w:rPr>
            </w:pPr>
            <w:r w:rsidRPr="00F24135">
              <w:rPr>
                <w:rFonts w:hint="eastAsia"/>
                <w:sz w:val="22"/>
              </w:rPr>
              <w:t>□</w:t>
            </w:r>
            <w:r w:rsidRPr="00F24135">
              <w:rPr>
                <w:rFonts w:hint="eastAsia"/>
                <w:sz w:val="22"/>
              </w:rPr>
              <w:t>F</w:t>
            </w:r>
            <w:r w:rsidRPr="00F24135">
              <w:rPr>
                <w:sz w:val="22"/>
              </w:rPr>
              <w:t>emale</w:t>
            </w:r>
          </w:p>
        </w:tc>
        <w:tc>
          <w:tcPr>
            <w:tcW w:w="120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19E613" w14:textId="77777777" w:rsidR="00EF0E27" w:rsidRPr="00F24135" w:rsidRDefault="00EF0E27" w:rsidP="00EF0E27">
            <w:pPr>
              <w:widowControl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3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9C4A08" w14:textId="77777777" w:rsidR="00EF0E27" w:rsidRPr="00F24135" w:rsidRDefault="00EF0E27" w:rsidP="00EF0E27">
            <w:pPr>
              <w:snapToGrid w:val="0"/>
              <w:rPr>
                <w:sz w:val="22"/>
              </w:rPr>
            </w:pPr>
            <w:r w:rsidRPr="00F24135">
              <w:rPr>
                <w:rFonts w:hint="eastAsia"/>
                <w:sz w:val="22"/>
              </w:rPr>
              <w:t>H</w:t>
            </w:r>
            <w:r w:rsidRPr="00F24135">
              <w:rPr>
                <w:sz w:val="22"/>
              </w:rPr>
              <w:t>ome</w:t>
            </w:r>
            <w:r w:rsidRPr="00F24135">
              <w:rPr>
                <w:rFonts w:hint="eastAsia"/>
                <w:sz w:val="22"/>
              </w:rPr>
              <w:t>：</w:t>
            </w:r>
          </w:p>
        </w:tc>
      </w:tr>
      <w:tr w:rsidR="00EF0E27" w:rsidRPr="00F24135" w14:paraId="0D0867EC" w14:textId="77777777" w:rsidTr="00423528">
        <w:trPr>
          <w:gridAfter w:val="1"/>
          <w:wAfter w:w="48" w:type="dxa"/>
          <w:trHeight w:val="214"/>
        </w:trPr>
        <w:tc>
          <w:tcPr>
            <w:tcW w:w="15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2CF27E" w14:textId="77777777" w:rsidR="00EF0E27" w:rsidRPr="00F24135" w:rsidRDefault="00EF0E27" w:rsidP="00EF0E27">
            <w:pPr>
              <w:snapToGrid w:val="0"/>
              <w:spacing w:beforeLines="30" w:before="108" w:afterLines="30" w:after="108" w:line="300" w:lineRule="auto"/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D</w:t>
            </w:r>
            <w:r>
              <w:rPr>
                <w:sz w:val="22"/>
              </w:rPr>
              <w:t>ate of Birth</w:t>
            </w:r>
          </w:p>
        </w:tc>
        <w:tc>
          <w:tcPr>
            <w:tcW w:w="32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5FC887" w14:textId="77777777" w:rsidR="00EF0E27" w:rsidRPr="00F24135" w:rsidRDefault="00EF0E27" w:rsidP="00EF0E27">
            <w:pPr>
              <w:snapToGrid w:val="0"/>
              <w:spacing w:line="300" w:lineRule="auto"/>
              <w:jc w:val="center"/>
              <w:rPr>
                <w:sz w:val="22"/>
              </w:rPr>
            </w:pPr>
            <w:r>
              <w:rPr>
                <w:sz w:val="22"/>
              </w:rPr>
              <w:t xml:space="preserve">    </w:t>
            </w:r>
            <w:r>
              <w:rPr>
                <w:rFonts w:hint="eastAsia"/>
                <w:sz w:val="22"/>
              </w:rPr>
              <w:t>(</w:t>
            </w:r>
            <w:r>
              <w:rPr>
                <w:sz w:val="22"/>
              </w:rPr>
              <w:t xml:space="preserve">Year) </w:t>
            </w:r>
            <w:r w:rsidRPr="00F24135">
              <w:rPr>
                <w:sz w:val="22"/>
              </w:rPr>
              <w:t xml:space="preserve">  </w:t>
            </w:r>
            <w:r>
              <w:rPr>
                <w:rFonts w:hint="eastAsia"/>
                <w:sz w:val="22"/>
              </w:rPr>
              <w:t>(</w:t>
            </w:r>
            <w:r>
              <w:rPr>
                <w:sz w:val="22"/>
              </w:rPr>
              <w:t xml:space="preserve">Month) </w:t>
            </w:r>
            <w:r w:rsidRPr="00F24135"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(</w:t>
            </w:r>
            <w:r>
              <w:rPr>
                <w:sz w:val="22"/>
              </w:rPr>
              <w:t>Day)</w:t>
            </w:r>
          </w:p>
        </w:tc>
        <w:tc>
          <w:tcPr>
            <w:tcW w:w="149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9CCD85" w14:textId="77777777" w:rsidR="00EF0E27" w:rsidRPr="00F24135" w:rsidRDefault="00EF0E27" w:rsidP="00EF0E27">
            <w:pPr>
              <w:snapToGrid w:val="0"/>
              <w:spacing w:line="300" w:lineRule="auto"/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N</w:t>
            </w:r>
            <w:r>
              <w:rPr>
                <w:sz w:val="22"/>
              </w:rPr>
              <w:t>ationality</w:t>
            </w:r>
          </w:p>
        </w:tc>
        <w:tc>
          <w:tcPr>
            <w:tcW w:w="353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51F24" w14:textId="77777777" w:rsidR="00EF0E27" w:rsidRPr="00F24135" w:rsidRDefault="00EF0E27" w:rsidP="00EF0E27">
            <w:pPr>
              <w:snapToGrid w:val="0"/>
              <w:jc w:val="both"/>
              <w:rPr>
                <w:sz w:val="22"/>
              </w:rPr>
            </w:pPr>
          </w:p>
        </w:tc>
      </w:tr>
      <w:tr w:rsidR="00EF0E27" w:rsidRPr="00F24135" w14:paraId="03C21F08" w14:textId="77777777" w:rsidTr="00423528">
        <w:trPr>
          <w:gridAfter w:val="1"/>
          <w:wAfter w:w="48" w:type="dxa"/>
          <w:trHeight w:val="347"/>
        </w:trPr>
        <w:tc>
          <w:tcPr>
            <w:tcW w:w="15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8772EC" w14:textId="77777777" w:rsidR="00EF0E27" w:rsidRPr="00F24135" w:rsidRDefault="00EF0E27" w:rsidP="00EF0E27">
            <w:pPr>
              <w:snapToGrid w:val="0"/>
              <w:spacing w:beforeLines="30" w:before="108" w:afterLines="30" w:after="108" w:line="300" w:lineRule="auto"/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A</w:t>
            </w:r>
            <w:r>
              <w:rPr>
                <w:sz w:val="22"/>
              </w:rPr>
              <w:t>ddress</w:t>
            </w:r>
          </w:p>
        </w:tc>
        <w:tc>
          <w:tcPr>
            <w:tcW w:w="476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08553" w14:textId="77777777" w:rsidR="00EF0E27" w:rsidRPr="00F24135" w:rsidRDefault="00EF0E27" w:rsidP="00EF0E27">
            <w:pPr>
              <w:snapToGrid w:val="0"/>
              <w:spacing w:line="300" w:lineRule="auto"/>
              <w:rPr>
                <w:sz w:val="22"/>
              </w:rPr>
            </w:pPr>
          </w:p>
        </w:tc>
        <w:tc>
          <w:tcPr>
            <w:tcW w:w="12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17A6D4" w14:textId="77777777" w:rsidR="00EF0E27" w:rsidRPr="00F24135" w:rsidRDefault="00EF0E27" w:rsidP="00EF0E27">
            <w:pPr>
              <w:snapToGrid w:val="0"/>
              <w:spacing w:line="300" w:lineRule="auto"/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F</w:t>
            </w:r>
            <w:r>
              <w:rPr>
                <w:sz w:val="22"/>
              </w:rPr>
              <w:t>ax Number</w:t>
            </w:r>
          </w:p>
        </w:tc>
        <w:tc>
          <w:tcPr>
            <w:tcW w:w="22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67FF82" w14:textId="77777777" w:rsidR="00EF0E27" w:rsidRPr="00F24135" w:rsidRDefault="00EF0E27" w:rsidP="00EF0E27">
            <w:pPr>
              <w:snapToGrid w:val="0"/>
              <w:jc w:val="center"/>
              <w:rPr>
                <w:sz w:val="22"/>
              </w:rPr>
            </w:pPr>
          </w:p>
        </w:tc>
      </w:tr>
      <w:tr w:rsidR="00EF0E27" w:rsidRPr="00F24135" w14:paraId="4D01D776" w14:textId="77777777" w:rsidTr="00423528">
        <w:trPr>
          <w:gridAfter w:val="1"/>
          <w:wAfter w:w="48" w:type="dxa"/>
          <w:trHeight w:val="302"/>
        </w:trPr>
        <w:tc>
          <w:tcPr>
            <w:tcW w:w="15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2D32AC" w14:textId="77777777" w:rsidR="00EF0E27" w:rsidRPr="00F24135" w:rsidRDefault="00EF0E27" w:rsidP="00EF0E27">
            <w:pPr>
              <w:snapToGrid w:val="0"/>
              <w:spacing w:beforeLines="30" w:before="108" w:afterLines="30" w:after="108" w:line="300" w:lineRule="auto"/>
              <w:jc w:val="center"/>
              <w:rPr>
                <w:sz w:val="22"/>
              </w:rPr>
            </w:pPr>
            <w:r w:rsidRPr="00F24135">
              <w:rPr>
                <w:sz w:val="22"/>
              </w:rPr>
              <w:t>E - mail</w:t>
            </w:r>
          </w:p>
        </w:tc>
        <w:tc>
          <w:tcPr>
            <w:tcW w:w="476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FDD63C" w14:textId="77777777" w:rsidR="00EF0E27" w:rsidRPr="00F24135" w:rsidRDefault="00EF0E27" w:rsidP="00EF0E27">
            <w:pPr>
              <w:snapToGrid w:val="0"/>
              <w:spacing w:line="300" w:lineRule="auto"/>
              <w:rPr>
                <w:sz w:val="22"/>
              </w:rPr>
            </w:pPr>
          </w:p>
        </w:tc>
        <w:tc>
          <w:tcPr>
            <w:tcW w:w="12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10AF43" w14:textId="77777777" w:rsidR="00EF0E27" w:rsidRPr="00F24135" w:rsidRDefault="00EF0E27" w:rsidP="00EF0E27">
            <w:pPr>
              <w:widowControl/>
              <w:snapToGrid w:val="0"/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M</w:t>
            </w:r>
            <w:r>
              <w:rPr>
                <w:sz w:val="22"/>
              </w:rPr>
              <w:t>obile Number</w:t>
            </w:r>
          </w:p>
        </w:tc>
        <w:tc>
          <w:tcPr>
            <w:tcW w:w="22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073A8" w14:textId="77777777" w:rsidR="00EF0E27" w:rsidRPr="00F24135" w:rsidRDefault="00EF0E27" w:rsidP="00EF0E27">
            <w:pPr>
              <w:snapToGrid w:val="0"/>
              <w:jc w:val="center"/>
              <w:rPr>
                <w:sz w:val="22"/>
              </w:rPr>
            </w:pPr>
          </w:p>
        </w:tc>
      </w:tr>
      <w:tr w:rsidR="00423528" w:rsidRPr="00F24135" w14:paraId="5B8066CB" w14:textId="77777777" w:rsidTr="00423528">
        <w:trPr>
          <w:gridAfter w:val="1"/>
          <w:wAfter w:w="48" w:type="dxa"/>
          <w:trHeight w:val="302"/>
        </w:trPr>
        <w:tc>
          <w:tcPr>
            <w:tcW w:w="15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B3A521" w14:textId="22A75435" w:rsidR="00423528" w:rsidRPr="00D4277D" w:rsidRDefault="00423528" w:rsidP="00423528">
            <w:pPr>
              <w:snapToGrid w:val="0"/>
              <w:jc w:val="center"/>
              <w:rPr>
                <w:sz w:val="20"/>
                <w:szCs w:val="20"/>
              </w:rPr>
            </w:pPr>
            <w:r w:rsidRPr="00D4277D">
              <w:rPr>
                <w:rFonts w:hAnsi="標楷體" w:hint="eastAsia"/>
                <w:sz w:val="20"/>
                <w:szCs w:val="20"/>
              </w:rPr>
              <w:t>P</w:t>
            </w:r>
            <w:r w:rsidRPr="00D4277D">
              <w:rPr>
                <w:rFonts w:hAnsi="標楷體"/>
                <w:sz w:val="20"/>
                <w:szCs w:val="20"/>
              </w:rPr>
              <w:t>roof of Qualification</w:t>
            </w:r>
          </w:p>
        </w:tc>
        <w:tc>
          <w:tcPr>
            <w:tcW w:w="476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2C5F8" w14:textId="77777777" w:rsidR="00423528" w:rsidRPr="00F24135" w:rsidRDefault="00423528" w:rsidP="00423528">
            <w:pPr>
              <w:snapToGrid w:val="0"/>
              <w:spacing w:line="300" w:lineRule="auto"/>
              <w:rPr>
                <w:sz w:val="22"/>
              </w:rPr>
            </w:pPr>
          </w:p>
        </w:tc>
        <w:tc>
          <w:tcPr>
            <w:tcW w:w="12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6DC9FE" w14:textId="481311FE" w:rsidR="00423528" w:rsidRPr="00F24135" w:rsidRDefault="00423528" w:rsidP="00423528">
            <w:pPr>
              <w:widowControl/>
              <w:snapToGrid w:val="0"/>
              <w:jc w:val="center"/>
              <w:rPr>
                <w:sz w:val="22"/>
                <w:highlight w:val="yellow"/>
              </w:rPr>
            </w:pPr>
            <w:r w:rsidRPr="00853AE8">
              <w:rPr>
                <w:sz w:val="22"/>
              </w:rPr>
              <w:t>Academic Experiences</w:t>
            </w:r>
          </w:p>
        </w:tc>
        <w:tc>
          <w:tcPr>
            <w:tcW w:w="22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EAC47B" w14:textId="71D99D43" w:rsidR="00423528" w:rsidRPr="00F24135" w:rsidRDefault="00487289" w:rsidP="00423528">
            <w:pPr>
              <w:snapToGrid w:val="0"/>
              <w:jc w:val="center"/>
              <w:rPr>
                <w:sz w:val="22"/>
                <w:highlight w:val="yellow"/>
              </w:rPr>
            </w:pPr>
            <w:r w:rsidRPr="00853AE8">
              <w:rPr>
                <w:rFonts w:hint="eastAsia"/>
                <w:sz w:val="22"/>
              </w:rPr>
              <w:t>Y</w:t>
            </w:r>
            <w:r>
              <w:rPr>
                <w:sz w:val="22"/>
              </w:rPr>
              <w:t>ea</w:t>
            </w:r>
            <w:r w:rsidRPr="00853AE8">
              <w:rPr>
                <w:sz w:val="22"/>
              </w:rPr>
              <w:t>rs   Months</w:t>
            </w:r>
          </w:p>
        </w:tc>
      </w:tr>
      <w:tr w:rsidR="00423528" w:rsidRPr="00F24135" w14:paraId="0CA8648B" w14:textId="77777777" w:rsidTr="00EF0E27">
        <w:trPr>
          <w:gridBefore w:val="1"/>
          <w:wBefore w:w="47" w:type="dxa"/>
          <w:cantSplit/>
          <w:trHeight w:val="720"/>
        </w:trPr>
        <w:tc>
          <w:tcPr>
            <w:tcW w:w="98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67F457DB" w14:textId="77777777" w:rsidR="00423528" w:rsidRPr="00F24135" w:rsidRDefault="00423528" w:rsidP="00423528">
            <w:pPr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C</w:t>
            </w:r>
            <w:r>
              <w:rPr>
                <w:sz w:val="22"/>
              </w:rPr>
              <w:t>urrent Position</w:t>
            </w:r>
          </w:p>
        </w:tc>
        <w:tc>
          <w:tcPr>
            <w:tcW w:w="2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23DB4BCB" w14:textId="77777777" w:rsidR="00423528" w:rsidRPr="00F24135" w:rsidRDefault="00423528" w:rsidP="00423528">
            <w:pPr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O</w:t>
            </w:r>
            <w:r>
              <w:rPr>
                <w:sz w:val="22"/>
              </w:rPr>
              <w:t>rganization</w:t>
            </w:r>
          </w:p>
        </w:tc>
        <w:tc>
          <w:tcPr>
            <w:tcW w:w="10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2EF77F6B" w14:textId="77777777" w:rsidR="00423528" w:rsidRPr="00F24135" w:rsidRDefault="00423528" w:rsidP="00423528">
            <w:pPr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F</w:t>
            </w:r>
            <w:r>
              <w:rPr>
                <w:sz w:val="22"/>
              </w:rPr>
              <w:t>ull-time/Part-time</w:t>
            </w:r>
          </w:p>
        </w:tc>
        <w:tc>
          <w:tcPr>
            <w:tcW w:w="25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67DFE916" w14:textId="77777777" w:rsidR="00423528" w:rsidRPr="00F24135" w:rsidRDefault="00423528" w:rsidP="00423528">
            <w:pPr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C</w:t>
            </w:r>
            <w:r>
              <w:rPr>
                <w:sz w:val="22"/>
              </w:rPr>
              <w:t>urrent Job Title and Rank</w:t>
            </w: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13FDDA32" w14:textId="77777777" w:rsidR="00423528" w:rsidRPr="00F24135" w:rsidRDefault="00423528" w:rsidP="00423528">
            <w:pPr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D</w:t>
            </w:r>
            <w:r>
              <w:rPr>
                <w:sz w:val="22"/>
              </w:rPr>
              <w:t>ate of Assuming duties (Year/Month)</w:t>
            </w:r>
          </w:p>
        </w:tc>
      </w:tr>
      <w:tr w:rsidR="00423528" w:rsidRPr="00F24135" w14:paraId="7267051D" w14:textId="77777777" w:rsidTr="00EF0E27">
        <w:trPr>
          <w:gridBefore w:val="1"/>
          <w:wBefore w:w="47" w:type="dxa"/>
          <w:cantSplit/>
          <w:trHeight w:val="720"/>
        </w:trPr>
        <w:tc>
          <w:tcPr>
            <w:tcW w:w="98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25DAB3" w14:textId="77777777" w:rsidR="00423528" w:rsidRPr="00F24135" w:rsidRDefault="00423528" w:rsidP="00423528">
            <w:pPr>
              <w:widowControl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4E43D354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10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1B0F103D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25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2BEEBC05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00AFC6B7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</w:tr>
      <w:tr w:rsidR="00423528" w:rsidRPr="00F24135" w14:paraId="5400C20C" w14:textId="77777777" w:rsidTr="00EF0E27">
        <w:trPr>
          <w:gridBefore w:val="1"/>
          <w:wBefore w:w="47" w:type="dxa"/>
          <w:cantSplit/>
          <w:trHeight w:val="500"/>
        </w:trPr>
        <w:tc>
          <w:tcPr>
            <w:tcW w:w="98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753C10EF" w14:textId="77777777" w:rsidR="00423528" w:rsidRPr="00F24135" w:rsidRDefault="00423528" w:rsidP="00423528">
            <w:pPr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P</w:t>
            </w:r>
            <w:r>
              <w:rPr>
                <w:sz w:val="22"/>
              </w:rPr>
              <w:t>ost-secondary qualifications</w:t>
            </w:r>
          </w:p>
        </w:tc>
        <w:tc>
          <w:tcPr>
            <w:tcW w:w="2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1C629FAE" w14:textId="77777777" w:rsidR="00423528" w:rsidRPr="00F24135" w:rsidRDefault="00423528" w:rsidP="00423528">
            <w:pPr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S</w:t>
            </w:r>
            <w:r>
              <w:rPr>
                <w:sz w:val="22"/>
              </w:rPr>
              <w:t>chool</w:t>
            </w:r>
          </w:p>
        </w:tc>
        <w:tc>
          <w:tcPr>
            <w:tcW w:w="1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0E949D9F" w14:textId="77777777" w:rsidR="00423528" w:rsidRPr="00F24135" w:rsidRDefault="00423528" w:rsidP="00423528">
            <w:pPr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D</w:t>
            </w:r>
            <w:r>
              <w:rPr>
                <w:sz w:val="22"/>
              </w:rPr>
              <w:t>epartment/Faculty</w:t>
            </w:r>
          </w:p>
        </w:tc>
        <w:tc>
          <w:tcPr>
            <w:tcW w:w="168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766F9435" w14:textId="77777777" w:rsidR="00423528" w:rsidRPr="00F24135" w:rsidRDefault="00423528" w:rsidP="00423528">
            <w:pPr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N</w:t>
            </w:r>
            <w:r>
              <w:rPr>
                <w:sz w:val="22"/>
              </w:rPr>
              <w:t>ame of Degree</w:t>
            </w: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31959EFB" w14:textId="77777777" w:rsidR="00423528" w:rsidRPr="00F24135" w:rsidRDefault="00423528" w:rsidP="00423528">
            <w:pPr>
              <w:jc w:val="center"/>
              <w:rPr>
                <w:sz w:val="22"/>
              </w:rPr>
            </w:pPr>
            <w:r>
              <w:rPr>
                <w:sz w:val="22"/>
              </w:rPr>
              <w:t>Date of Conferral (Year/Month)</w:t>
            </w:r>
          </w:p>
        </w:tc>
      </w:tr>
      <w:tr w:rsidR="00423528" w:rsidRPr="00F24135" w14:paraId="1A70262D" w14:textId="77777777" w:rsidTr="00EF0E27">
        <w:trPr>
          <w:gridBefore w:val="1"/>
          <w:wBefore w:w="47" w:type="dxa"/>
          <w:cantSplit/>
          <w:trHeight w:val="680"/>
        </w:trPr>
        <w:tc>
          <w:tcPr>
            <w:tcW w:w="98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212F69" w14:textId="77777777" w:rsidR="00423528" w:rsidRPr="00F24135" w:rsidRDefault="00423528" w:rsidP="00423528">
            <w:pPr>
              <w:widowControl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60249BF2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1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777F73B8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168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6F874DC1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34BEE551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</w:tr>
      <w:tr w:rsidR="00423528" w:rsidRPr="00F24135" w14:paraId="32F49C14" w14:textId="77777777" w:rsidTr="00EF0E27">
        <w:trPr>
          <w:gridBefore w:val="1"/>
          <w:wBefore w:w="47" w:type="dxa"/>
          <w:cantSplit/>
          <w:trHeight w:val="680"/>
        </w:trPr>
        <w:tc>
          <w:tcPr>
            <w:tcW w:w="98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754657" w14:textId="77777777" w:rsidR="00423528" w:rsidRPr="00F24135" w:rsidRDefault="00423528" w:rsidP="00423528">
            <w:pPr>
              <w:widowControl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3D186813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1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6C5D6D07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168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572C945C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64448023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</w:tr>
      <w:tr w:rsidR="00423528" w:rsidRPr="00F24135" w14:paraId="6444551D" w14:textId="77777777" w:rsidTr="00EF0E27">
        <w:trPr>
          <w:gridBefore w:val="1"/>
          <w:wBefore w:w="47" w:type="dxa"/>
          <w:cantSplit/>
          <w:trHeight w:val="680"/>
        </w:trPr>
        <w:tc>
          <w:tcPr>
            <w:tcW w:w="98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146B2D" w14:textId="77777777" w:rsidR="00423528" w:rsidRPr="00F24135" w:rsidRDefault="00423528" w:rsidP="00423528">
            <w:pPr>
              <w:widowControl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43609B3A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19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6C2FDFE7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168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03AD86F9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331FC138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</w:tr>
      <w:tr w:rsidR="00423528" w:rsidRPr="00F24135" w14:paraId="62705353" w14:textId="77777777" w:rsidTr="00EF0E27">
        <w:trPr>
          <w:gridBefore w:val="1"/>
          <w:wBefore w:w="47" w:type="dxa"/>
          <w:cantSplit/>
          <w:trHeight w:val="600"/>
        </w:trPr>
        <w:tc>
          <w:tcPr>
            <w:tcW w:w="98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2C821639" w14:textId="77777777" w:rsidR="00423528" w:rsidRPr="00F24135" w:rsidRDefault="00423528" w:rsidP="00423528">
            <w:pPr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E</w:t>
            </w:r>
            <w:r>
              <w:rPr>
                <w:sz w:val="22"/>
              </w:rPr>
              <w:t>xperience</w:t>
            </w:r>
          </w:p>
        </w:tc>
        <w:tc>
          <w:tcPr>
            <w:tcW w:w="2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159B56A3" w14:textId="77777777" w:rsidR="00423528" w:rsidRPr="00F24135" w:rsidRDefault="00423528" w:rsidP="00423528">
            <w:pPr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O</w:t>
            </w:r>
            <w:r>
              <w:rPr>
                <w:sz w:val="22"/>
              </w:rPr>
              <w:t>rganization</w:t>
            </w:r>
          </w:p>
        </w:tc>
        <w:tc>
          <w:tcPr>
            <w:tcW w:w="10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03575B19" w14:textId="77777777" w:rsidR="00423528" w:rsidRPr="00F24135" w:rsidRDefault="00423528" w:rsidP="00423528">
            <w:pPr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F</w:t>
            </w:r>
            <w:r>
              <w:rPr>
                <w:sz w:val="22"/>
              </w:rPr>
              <w:t>ull-time/Part-time</w:t>
            </w:r>
          </w:p>
        </w:tc>
        <w:tc>
          <w:tcPr>
            <w:tcW w:w="25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494E842E" w14:textId="77777777" w:rsidR="00423528" w:rsidRPr="00F24135" w:rsidRDefault="00423528" w:rsidP="00423528">
            <w:pPr>
              <w:jc w:val="center"/>
              <w:rPr>
                <w:sz w:val="22"/>
              </w:rPr>
            </w:pPr>
            <w:r>
              <w:rPr>
                <w:sz w:val="22"/>
              </w:rPr>
              <w:t>Job Title and Rank</w:t>
            </w: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6431B818" w14:textId="77777777" w:rsidR="00423528" w:rsidRPr="00F24135" w:rsidRDefault="00423528" w:rsidP="00423528">
            <w:pPr>
              <w:jc w:val="center"/>
              <w:rPr>
                <w:sz w:val="22"/>
              </w:rPr>
            </w:pPr>
            <w:r>
              <w:rPr>
                <w:sz w:val="22"/>
              </w:rPr>
              <w:t>Start and End Date of D</w:t>
            </w:r>
            <w:r>
              <w:rPr>
                <w:rFonts w:hint="eastAsia"/>
                <w:sz w:val="22"/>
              </w:rPr>
              <w:t>u</w:t>
            </w:r>
            <w:r>
              <w:rPr>
                <w:sz w:val="22"/>
              </w:rPr>
              <w:t>ties (Year-Month)</w:t>
            </w:r>
          </w:p>
        </w:tc>
      </w:tr>
      <w:tr w:rsidR="00423528" w:rsidRPr="00F24135" w14:paraId="76255247" w14:textId="77777777" w:rsidTr="00EF0E27">
        <w:trPr>
          <w:gridBefore w:val="1"/>
          <w:wBefore w:w="47" w:type="dxa"/>
          <w:cantSplit/>
          <w:trHeight w:val="680"/>
        </w:trPr>
        <w:tc>
          <w:tcPr>
            <w:tcW w:w="98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39727E" w14:textId="77777777" w:rsidR="00423528" w:rsidRPr="00F24135" w:rsidRDefault="00423528" w:rsidP="00423528">
            <w:pPr>
              <w:widowControl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58EA0F5C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10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265C101E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25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34E3249E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09009373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</w:tr>
      <w:tr w:rsidR="00423528" w:rsidRPr="00F24135" w14:paraId="32A753C7" w14:textId="77777777" w:rsidTr="00EF0E27">
        <w:trPr>
          <w:gridBefore w:val="1"/>
          <w:wBefore w:w="47" w:type="dxa"/>
          <w:cantSplit/>
          <w:trHeight w:val="680"/>
        </w:trPr>
        <w:tc>
          <w:tcPr>
            <w:tcW w:w="98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D27425" w14:textId="77777777" w:rsidR="00423528" w:rsidRPr="00F24135" w:rsidRDefault="00423528" w:rsidP="00423528">
            <w:pPr>
              <w:widowControl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74BE56C7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10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4513F7FE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25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2A1DB41A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50930157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</w:tr>
      <w:tr w:rsidR="00423528" w:rsidRPr="00F24135" w14:paraId="60A89B3A" w14:textId="77777777" w:rsidTr="00EF0E27">
        <w:trPr>
          <w:gridBefore w:val="1"/>
          <w:wBefore w:w="47" w:type="dxa"/>
          <w:cantSplit/>
          <w:trHeight w:val="680"/>
        </w:trPr>
        <w:tc>
          <w:tcPr>
            <w:tcW w:w="98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45C5B8" w14:textId="77777777" w:rsidR="00423528" w:rsidRPr="00F24135" w:rsidRDefault="00423528" w:rsidP="00423528">
            <w:pPr>
              <w:widowControl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07BF082D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10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46A96224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25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6B26D6F7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4C11C468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</w:tr>
      <w:tr w:rsidR="00423528" w:rsidRPr="00F24135" w14:paraId="7DC32178" w14:textId="77777777" w:rsidTr="00EF0E27">
        <w:trPr>
          <w:gridBefore w:val="1"/>
          <w:wBefore w:w="47" w:type="dxa"/>
          <w:cantSplit/>
          <w:trHeight w:val="680"/>
        </w:trPr>
        <w:tc>
          <w:tcPr>
            <w:tcW w:w="98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57EAEB" w14:textId="77777777" w:rsidR="00423528" w:rsidRPr="00F24135" w:rsidRDefault="00423528" w:rsidP="00423528">
            <w:pPr>
              <w:widowControl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2ADC13F6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10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57F68EFF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25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28D8A32E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19F8EDAF" w14:textId="77777777" w:rsidR="00423528" w:rsidRPr="00F24135" w:rsidRDefault="00423528" w:rsidP="00423528">
            <w:pPr>
              <w:jc w:val="center"/>
              <w:rPr>
                <w:sz w:val="22"/>
              </w:rPr>
            </w:pPr>
          </w:p>
        </w:tc>
      </w:tr>
    </w:tbl>
    <w:p w14:paraId="71AA98F6" w14:textId="25D7DF5C" w:rsidR="00EF0E27" w:rsidRDefault="00EF0E27" w:rsidP="00EF0E27"/>
    <w:p w14:paraId="65A08BA9" w14:textId="77777777" w:rsidR="00EF0E27" w:rsidRDefault="00EF0E27" w:rsidP="00EF0E27"/>
    <w:p w14:paraId="3E0F6384" w14:textId="12841F1F" w:rsidR="00EF0E27" w:rsidRDefault="00EF0E27" w:rsidP="00EF0E27">
      <w:pPr>
        <w:pStyle w:val="a4"/>
        <w:numPr>
          <w:ilvl w:val="0"/>
          <w:numId w:val="3"/>
        </w:numPr>
        <w:ind w:leftChars="0"/>
      </w:pPr>
      <w:r>
        <w:rPr>
          <w:rFonts w:hint="eastAsia"/>
        </w:rPr>
        <w:lastRenderedPageBreak/>
        <w:t>P</w:t>
      </w:r>
      <w:r>
        <w:t>hilosophy Statement of Department M</w:t>
      </w:r>
      <w:r w:rsidRPr="00F24135">
        <w:t>anagement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628"/>
      </w:tblGrid>
      <w:tr w:rsidR="00EF0E27" w14:paraId="3DC49BB3" w14:textId="77777777" w:rsidTr="00EF0E27">
        <w:trPr>
          <w:trHeight w:val="12758"/>
        </w:trPr>
        <w:tc>
          <w:tcPr>
            <w:tcW w:w="9628" w:type="dxa"/>
          </w:tcPr>
          <w:p w14:paraId="6F69829C" w14:textId="77777777" w:rsidR="00EF0E27" w:rsidRDefault="00EF0E27" w:rsidP="00EF0E27"/>
        </w:tc>
      </w:tr>
    </w:tbl>
    <w:p w14:paraId="0458135D" w14:textId="77777777" w:rsidR="00EF0E27" w:rsidRDefault="00EF0E27" w:rsidP="00444F0F"/>
    <w:p w14:paraId="023B5F7F" w14:textId="77777777" w:rsidR="00EF0E27" w:rsidRDefault="00EF0E27">
      <w:pPr>
        <w:widowControl/>
      </w:pPr>
      <w:r>
        <w:br w:type="page"/>
      </w:r>
    </w:p>
    <w:p w14:paraId="3ACB4F3F" w14:textId="77777777" w:rsidR="00EF0E27" w:rsidRDefault="00EF0E27" w:rsidP="00EF0E27">
      <w:pPr>
        <w:pStyle w:val="a4"/>
        <w:numPr>
          <w:ilvl w:val="0"/>
          <w:numId w:val="3"/>
        </w:numPr>
        <w:ind w:leftChars="0"/>
      </w:pPr>
      <w:r>
        <w:rPr>
          <w:rFonts w:hint="eastAsia"/>
        </w:rPr>
        <w:lastRenderedPageBreak/>
        <w:t>A</w:t>
      </w:r>
      <w:r>
        <w:t xml:space="preserve">cademic Awards and Honors (Including Services and Contributions) </w:t>
      </w:r>
    </w:p>
    <w:tbl>
      <w:tblPr>
        <w:tblW w:w="101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327"/>
        <w:gridCol w:w="4084"/>
        <w:gridCol w:w="1929"/>
        <w:gridCol w:w="1815"/>
      </w:tblGrid>
      <w:tr w:rsidR="00EF0E27" w14:paraId="366B4BB4" w14:textId="77777777" w:rsidTr="00EF0E27">
        <w:trPr>
          <w:trHeight w:hRule="exact" w:val="680"/>
          <w:jc w:val="center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AC0200" w14:textId="77777777" w:rsidR="00EF0E27" w:rsidRDefault="00EF0E27" w:rsidP="00EF0E27">
            <w:pPr>
              <w:jc w:val="center"/>
            </w:pPr>
            <w:r>
              <w:rPr>
                <w:rFonts w:hint="eastAsia"/>
              </w:rPr>
              <w:t>A</w:t>
            </w:r>
            <w:r>
              <w:t>warding Bodies</w:t>
            </w:r>
          </w:p>
        </w:tc>
        <w:tc>
          <w:tcPr>
            <w:tcW w:w="4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D589DF" w14:textId="77777777" w:rsidR="00EF0E27" w:rsidRDefault="00EF0E27" w:rsidP="00EF0E27">
            <w:pPr>
              <w:jc w:val="center"/>
            </w:pPr>
            <w:r>
              <w:rPr>
                <w:rFonts w:hint="eastAsia"/>
              </w:rPr>
              <w:t>D</w:t>
            </w:r>
            <w:r>
              <w:t>etails</w:t>
            </w:r>
          </w:p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1721FB" w14:textId="77777777" w:rsidR="00EF0E27" w:rsidRDefault="00EF0E27" w:rsidP="00EF0E27">
            <w:pPr>
              <w:jc w:val="center"/>
            </w:pPr>
            <w:r>
              <w:rPr>
                <w:rFonts w:hint="eastAsia"/>
              </w:rPr>
              <w:t>T</w:t>
            </w:r>
            <w:r>
              <w:t>ime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7F584D" w14:textId="77777777" w:rsidR="00EF0E27" w:rsidRDefault="00EF0E27" w:rsidP="00EF0E27">
            <w:pPr>
              <w:jc w:val="center"/>
            </w:pPr>
            <w:r>
              <w:rPr>
                <w:rFonts w:hint="eastAsia"/>
              </w:rPr>
              <w:t>D</w:t>
            </w:r>
            <w:r>
              <w:t>ocument Reference No.</w:t>
            </w:r>
          </w:p>
        </w:tc>
      </w:tr>
      <w:tr w:rsidR="00EF0E27" w14:paraId="7FAA83AE" w14:textId="77777777" w:rsidTr="00EF0E27">
        <w:trPr>
          <w:trHeight w:hRule="exact" w:val="680"/>
          <w:jc w:val="center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4080A" w14:textId="77777777" w:rsidR="00EF0E27" w:rsidRDefault="00EF0E27" w:rsidP="00EF0E27"/>
        </w:tc>
        <w:tc>
          <w:tcPr>
            <w:tcW w:w="4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544B2" w14:textId="77777777" w:rsidR="00EF0E27" w:rsidRDefault="00EF0E27" w:rsidP="00EF0E27"/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92B11" w14:textId="77777777" w:rsidR="00EF0E27" w:rsidRDefault="00EF0E27" w:rsidP="00EF0E27"/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6132E" w14:textId="77777777" w:rsidR="00EF0E27" w:rsidRDefault="00EF0E27" w:rsidP="00EF0E27"/>
        </w:tc>
      </w:tr>
      <w:tr w:rsidR="00EF0E27" w14:paraId="64CB433B" w14:textId="77777777" w:rsidTr="00EF0E27">
        <w:trPr>
          <w:trHeight w:hRule="exact" w:val="680"/>
          <w:jc w:val="center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A9E59" w14:textId="77777777" w:rsidR="00EF0E27" w:rsidRDefault="00EF0E27" w:rsidP="00EF0E27"/>
        </w:tc>
        <w:tc>
          <w:tcPr>
            <w:tcW w:w="4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9AB27" w14:textId="77777777" w:rsidR="00EF0E27" w:rsidRDefault="00EF0E27" w:rsidP="00EF0E27"/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7C371" w14:textId="77777777" w:rsidR="00EF0E27" w:rsidRDefault="00EF0E27" w:rsidP="00EF0E27"/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1C2CE" w14:textId="77777777" w:rsidR="00EF0E27" w:rsidRDefault="00EF0E27" w:rsidP="00EF0E27"/>
        </w:tc>
      </w:tr>
      <w:tr w:rsidR="00EF0E27" w14:paraId="458EAD7D" w14:textId="77777777" w:rsidTr="00EF0E27">
        <w:trPr>
          <w:trHeight w:hRule="exact" w:val="680"/>
          <w:jc w:val="center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F2BF0" w14:textId="77777777" w:rsidR="00EF0E27" w:rsidRDefault="00EF0E27" w:rsidP="00EF0E27"/>
        </w:tc>
        <w:tc>
          <w:tcPr>
            <w:tcW w:w="4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5798A" w14:textId="77777777" w:rsidR="00EF0E27" w:rsidRDefault="00EF0E27" w:rsidP="00EF0E27"/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49DCA" w14:textId="77777777" w:rsidR="00EF0E27" w:rsidRDefault="00EF0E27" w:rsidP="00EF0E27"/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6357C" w14:textId="77777777" w:rsidR="00EF0E27" w:rsidRDefault="00EF0E27" w:rsidP="00EF0E27"/>
        </w:tc>
      </w:tr>
      <w:tr w:rsidR="00EF0E27" w14:paraId="2E212127" w14:textId="77777777" w:rsidTr="00EF0E27">
        <w:trPr>
          <w:trHeight w:hRule="exact" w:val="680"/>
          <w:jc w:val="center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26D47" w14:textId="77777777" w:rsidR="00EF0E27" w:rsidRDefault="00EF0E27" w:rsidP="00EF0E27"/>
        </w:tc>
        <w:tc>
          <w:tcPr>
            <w:tcW w:w="4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7009B" w14:textId="77777777" w:rsidR="00EF0E27" w:rsidRDefault="00EF0E27" w:rsidP="00EF0E27"/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EFC8B" w14:textId="77777777" w:rsidR="00EF0E27" w:rsidRDefault="00EF0E27" w:rsidP="00EF0E27"/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B5037" w14:textId="77777777" w:rsidR="00EF0E27" w:rsidRDefault="00EF0E27" w:rsidP="00EF0E27"/>
        </w:tc>
      </w:tr>
      <w:tr w:rsidR="00EF0E27" w14:paraId="227AD340" w14:textId="77777777" w:rsidTr="00EF0E27">
        <w:trPr>
          <w:trHeight w:hRule="exact" w:val="680"/>
          <w:jc w:val="center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1A079" w14:textId="77777777" w:rsidR="00EF0E27" w:rsidRDefault="00EF0E27" w:rsidP="00EF0E27"/>
        </w:tc>
        <w:tc>
          <w:tcPr>
            <w:tcW w:w="4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60A7E" w14:textId="77777777" w:rsidR="00EF0E27" w:rsidRDefault="00EF0E27" w:rsidP="00EF0E27"/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D30A8" w14:textId="77777777" w:rsidR="00EF0E27" w:rsidRDefault="00EF0E27" w:rsidP="00EF0E27"/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06F4D" w14:textId="77777777" w:rsidR="00EF0E27" w:rsidRDefault="00EF0E27" w:rsidP="00EF0E27"/>
        </w:tc>
      </w:tr>
      <w:tr w:rsidR="00EF0E27" w14:paraId="4F864DFD" w14:textId="77777777" w:rsidTr="00EF0E27">
        <w:trPr>
          <w:trHeight w:hRule="exact" w:val="680"/>
          <w:jc w:val="center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6FA31" w14:textId="77777777" w:rsidR="00EF0E27" w:rsidRDefault="00EF0E27" w:rsidP="00EF0E27"/>
        </w:tc>
        <w:tc>
          <w:tcPr>
            <w:tcW w:w="4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90FA0" w14:textId="77777777" w:rsidR="00EF0E27" w:rsidRDefault="00EF0E27" w:rsidP="00EF0E27"/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9678F" w14:textId="77777777" w:rsidR="00EF0E27" w:rsidRDefault="00EF0E27" w:rsidP="00EF0E27"/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6AB4B" w14:textId="77777777" w:rsidR="00EF0E27" w:rsidRDefault="00EF0E27" w:rsidP="00EF0E27"/>
        </w:tc>
      </w:tr>
      <w:tr w:rsidR="00EF0E27" w14:paraId="0684110D" w14:textId="77777777" w:rsidTr="00EF0E27">
        <w:trPr>
          <w:trHeight w:hRule="exact" w:val="680"/>
          <w:jc w:val="center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AB28E" w14:textId="77777777" w:rsidR="00EF0E27" w:rsidRDefault="00EF0E27" w:rsidP="00EF0E27"/>
        </w:tc>
        <w:tc>
          <w:tcPr>
            <w:tcW w:w="4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0F503" w14:textId="77777777" w:rsidR="00EF0E27" w:rsidRDefault="00EF0E27" w:rsidP="00EF0E27"/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43EA5" w14:textId="77777777" w:rsidR="00EF0E27" w:rsidRDefault="00EF0E27" w:rsidP="00EF0E27"/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40F84" w14:textId="77777777" w:rsidR="00EF0E27" w:rsidRDefault="00EF0E27" w:rsidP="00EF0E27"/>
        </w:tc>
      </w:tr>
      <w:tr w:rsidR="00EF0E27" w14:paraId="6DE9379D" w14:textId="77777777" w:rsidTr="00EF0E27">
        <w:trPr>
          <w:trHeight w:hRule="exact" w:val="680"/>
          <w:jc w:val="center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EC7E3" w14:textId="77777777" w:rsidR="00EF0E27" w:rsidRDefault="00EF0E27" w:rsidP="00EF0E27"/>
        </w:tc>
        <w:tc>
          <w:tcPr>
            <w:tcW w:w="4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710BA" w14:textId="77777777" w:rsidR="00EF0E27" w:rsidRDefault="00EF0E27" w:rsidP="00EF0E27"/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9916E" w14:textId="77777777" w:rsidR="00EF0E27" w:rsidRDefault="00EF0E27" w:rsidP="00EF0E27"/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CE4FA" w14:textId="77777777" w:rsidR="00EF0E27" w:rsidRDefault="00EF0E27" w:rsidP="00EF0E27"/>
        </w:tc>
      </w:tr>
      <w:tr w:rsidR="00EF0E27" w14:paraId="395970FF" w14:textId="77777777" w:rsidTr="00EF0E27">
        <w:trPr>
          <w:trHeight w:hRule="exact" w:val="680"/>
          <w:jc w:val="center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77859" w14:textId="77777777" w:rsidR="00EF0E27" w:rsidRDefault="00EF0E27" w:rsidP="00EF0E27"/>
        </w:tc>
        <w:tc>
          <w:tcPr>
            <w:tcW w:w="4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0C0FA" w14:textId="77777777" w:rsidR="00EF0E27" w:rsidRDefault="00EF0E27" w:rsidP="00EF0E27"/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81E13" w14:textId="77777777" w:rsidR="00EF0E27" w:rsidRDefault="00EF0E27" w:rsidP="00EF0E27"/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67DEA" w14:textId="77777777" w:rsidR="00EF0E27" w:rsidRDefault="00EF0E27" w:rsidP="00EF0E27"/>
        </w:tc>
      </w:tr>
      <w:tr w:rsidR="00EF0E27" w14:paraId="28839B82" w14:textId="77777777" w:rsidTr="00EF0E27">
        <w:trPr>
          <w:trHeight w:hRule="exact" w:val="680"/>
          <w:jc w:val="center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0AB32" w14:textId="77777777" w:rsidR="00EF0E27" w:rsidRDefault="00EF0E27" w:rsidP="00EF0E27"/>
        </w:tc>
        <w:tc>
          <w:tcPr>
            <w:tcW w:w="4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47EB9" w14:textId="77777777" w:rsidR="00EF0E27" w:rsidRDefault="00EF0E27" w:rsidP="00EF0E27"/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E45B8" w14:textId="77777777" w:rsidR="00EF0E27" w:rsidRDefault="00EF0E27" w:rsidP="00EF0E27"/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55466" w14:textId="77777777" w:rsidR="00EF0E27" w:rsidRDefault="00EF0E27" w:rsidP="00EF0E27"/>
        </w:tc>
      </w:tr>
      <w:tr w:rsidR="00EF0E27" w14:paraId="25BBE93B" w14:textId="77777777" w:rsidTr="00EF0E27">
        <w:trPr>
          <w:trHeight w:hRule="exact" w:val="680"/>
          <w:jc w:val="center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18485" w14:textId="77777777" w:rsidR="00EF0E27" w:rsidRDefault="00EF0E27" w:rsidP="00EF0E27"/>
        </w:tc>
        <w:tc>
          <w:tcPr>
            <w:tcW w:w="4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5C84B" w14:textId="77777777" w:rsidR="00EF0E27" w:rsidRDefault="00EF0E27" w:rsidP="00EF0E27"/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1C740" w14:textId="77777777" w:rsidR="00EF0E27" w:rsidRDefault="00EF0E27" w:rsidP="00EF0E27"/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5D292" w14:textId="77777777" w:rsidR="00EF0E27" w:rsidRDefault="00EF0E27" w:rsidP="00EF0E27"/>
        </w:tc>
      </w:tr>
      <w:tr w:rsidR="00EF0E27" w14:paraId="768944D3" w14:textId="77777777" w:rsidTr="00EF0E27">
        <w:trPr>
          <w:trHeight w:hRule="exact" w:val="680"/>
          <w:jc w:val="center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F4D22" w14:textId="77777777" w:rsidR="00EF0E27" w:rsidRDefault="00EF0E27" w:rsidP="00EF0E27"/>
        </w:tc>
        <w:tc>
          <w:tcPr>
            <w:tcW w:w="4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EDCE1" w14:textId="77777777" w:rsidR="00EF0E27" w:rsidRDefault="00EF0E27" w:rsidP="00EF0E27"/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C812C" w14:textId="77777777" w:rsidR="00EF0E27" w:rsidRDefault="00EF0E27" w:rsidP="00EF0E27"/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4623B" w14:textId="77777777" w:rsidR="00EF0E27" w:rsidRDefault="00EF0E27" w:rsidP="00EF0E27"/>
        </w:tc>
      </w:tr>
      <w:tr w:rsidR="00EF0E27" w14:paraId="0AF792DC" w14:textId="77777777" w:rsidTr="00EF0E27">
        <w:trPr>
          <w:trHeight w:hRule="exact" w:val="680"/>
          <w:jc w:val="center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2593A" w14:textId="77777777" w:rsidR="00EF0E27" w:rsidRDefault="00EF0E27" w:rsidP="00EF0E27"/>
        </w:tc>
        <w:tc>
          <w:tcPr>
            <w:tcW w:w="4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5C23D" w14:textId="77777777" w:rsidR="00EF0E27" w:rsidRDefault="00EF0E27" w:rsidP="00EF0E27"/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97288" w14:textId="77777777" w:rsidR="00EF0E27" w:rsidRDefault="00EF0E27" w:rsidP="00EF0E27"/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B931E" w14:textId="77777777" w:rsidR="00EF0E27" w:rsidRDefault="00EF0E27" w:rsidP="00EF0E27"/>
        </w:tc>
      </w:tr>
      <w:tr w:rsidR="00EF0E27" w14:paraId="5DB6B605" w14:textId="77777777" w:rsidTr="00EF0E27">
        <w:trPr>
          <w:trHeight w:hRule="exact" w:val="680"/>
          <w:jc w:val="center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9B4CC" w14:textId="77777777" w:rsidR="00EF0E27" w:rsidRDefault="00EF0E27" w:rsidP="00EF0E27"/>
        </w:tc>
        <w:tc>
          <w:tcPr>
            <w:tcW w:w="4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9DCC4" w14:textId="77777777" w:rsidR="00EF0E27" w:rsidRDefault="00EF0E27" w:rsidP="00EF0E27"/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6F8D6" w14:textId="77777777" w:rsidR="00EF0E27" w:rsidRDefault="00EF0E27" w:rsidP="00EF0E27"/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4F4F8" w14:textId="77777777" w:rsidR="00EF0E27" w:rsidRDefault="00EF0E27" w:rsidP="00EF0E27"/>
        </w:tc>
      </w:tr>
      <w:tr w:rsidR="00EF0E27" w14:paraId="415413AD" w14:textId="77777777" w:rsidTr="00EF0E27">
        <w:trPr>
          <w:trHeight w:hRule="exact" w:val="680"/>
          <w:jc w:val="center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1B52F" w14:textId="77777777" w:rsidR="00EF0E27" w:rsidRDefault="00EF0E27" w:rsidP="00EF0E27"/>
        </w:tc>
        <w:tc>
          <w:tcPr>
            <w:tcW w:w="4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09DF9" w14:textId="77777777" w:rsidR="00EF0E27" w:rsidRDefault="00EF0E27" w:rsidP="00EF0E27"/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92163" w14:textId="77777777" w:rsidR="00EF0E27" w:rsidRDefault="00EF0E27" w:rsidP="00EF0E27"/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2BB30" w14:textId="77777777" w:rsidR="00EF0E27" w:rsidRDefault="00EF0E27" w:rsidP="00EF0E27"/>
        </w:tc>
      </w:tr>
      <w:tr w:rsidR="00EF0E27" w14:paraId="06936606" w14:textId="77777777" w:rsidTr="00EF0E27">
        <w:trPr>
          <w:trHeight w:hRule="exact" w:val="680"/>
          <w:jc w:val="center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3BB9F" w14:textId="77777777" w:rsidR="00EF0E27" w:rsidRDefault="00EF0E27" w:rsidP="00EF0E27"/>
        </w:tc>
        <w:tc>
          <w:tcPr>
            <w:tcW w:w="4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1B28E" w14:textId="77777777" w:rsidR="00EF0E27" w:rsidRDefault="00EF0E27" w:rsidP="00EF0E27"/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BCBBA" w14:textId="77777777" w:rsidR="00EF0E27" w:rsidRDefault="00EF0E27" w:rsidP="00EF0E27"/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365C1" w14:textId="77777777" w:rsidR="00EF0E27" w:rsidRDefault="00EF0E27" w:rsidP="00EF0E27"/>
        </w:tc>
      </w:tr>
      <w:tr w:rsidR="00EF0E27" w14:paraId="22CD340B" w14:textId="77777777" w:rsidTr="00EF0E27">
        <w:trPr>
          <w:trHeight w:hRule="exact" w:val="680"/>
          <w:jc w:val="center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D9D8A" w14:textId="77777777" w:rsidR="00EF0E27" w:rsidRDefault="00EF0E27" w:rsidP="00EF0E27"/>
        </w:tc>
        <w:tc>
          <w:tcPr>
            <w:tcW w:w="4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19B2A" w14:textId="77777777" w:rsidR="00EF0E27" w:rsidRDefault="00EF0E27" w:rsidP="00EF0E27"/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A608B" w14:textId="77777777" w:rsidR="00EF0E27" w:rsidRDefault="00EF0E27" w:rsidP="00EF0E27"/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67682" w14:textId="77777777" w:rsidR="00EF0E27" w:rsidRDefault="00EF0E27" w:rsidP="00EF0E27"/>
        </w:tc>
      </w:tr>
    </w:tbl>
    <w:p w14:paraId="3552432B" w14:textId="77777777" w:rsidR="00EF0E27" w:rsidRDefault="00EF0E27" w:rsidP="00EF0E27"/>
    <w:p w14:paraId="2FE792CD" w14:textId="77777777" w:rsidR="00EF0E27" w:rsidRDefault="00EF0E27" w:rsidP="00EF0E27">
      <w:pPr>
        <w:widowControl/>
      </w:pPr>
      <w:r>
        <w:br w:type="page"/>
      </w:r>
    </w:p>
    <w:p w14:paraId="6F182F3F" w14:textId="77777777" w:rsidR="00EF0E27" w:rsidRDefault="00EF0E27" w:rsidP="00EF0E27">
      <w:pPr>
        <w:pStyle w:val="a4"/>
        <w:numPr>
          <w:ilvl w:val="0"/>
          <w:numId w:val="3"/>
        </w:numPr>
        <w:ind w:leftChars="0"/>
      </w:pPr>
      <w:r>
        <w:lastRenderedPageBreak/>
        <w:t>Catalogs of academic publications, works and inventions</w:t>
      </w:r>
    </w:p>
    <w:p w14:paraId="0DD97841" w14:textId="162CC526" w:rsidR="00EF0E27" w:rsidRDefault="00EF0E27" w:rsidP="00EF0E27">
      <w:pPr>
        <w:pStyle w:val="a4"/>
        <w:numPr>
          <w:ilvl w:val="0"/>
          <w:numId w:val="4"/>
        </w:numPr>
        <w:ind w:leftChars="0"/>
        <w:jc w:val="both"/>
      </w:pPr>
      <w:r>
        <w:t xml:space="preserve">Please list your publications and other works in detail, including but not limited to: journal papers, </w:t>
      </w:r>
      <w:r w:rsidR="00291A6A">
        <w:t>books, book chapters</w:t>
      </w:r>
      <w:r>
        <w:t>, seminar papers and technical reports. Please rank and state the importance among these works.</w:t>
      </w:r>
    </w:p>
    <w:p w14:paraId="6AE70C89" w14:textId="368CDC1C" w:rsidR="00EF0E27" w:rsidRDefault="00EF0E27" w:rsidP="00EF0E27">
      <w:pPr>
        <w:pStyle w:val="a4"/>
        <w:numPr>
          <w:ilvl w:val="0"/>
          <w:numId w:val="4"/>
        </w:numPr>
        <w:ind w:leftChars="0"/>
        <w:jc w:val="both"/>
      </w:pPr>
      <w:r>
        <w:rPr>
          <w:rFonts w:hint="eastAsia"/>
        </w:rPr>
        <w:t>P</w:t>
      </w:r>
      <w:r>
        <w:t xml:space="preserve">lease list your works in the order of publication time. You should provide the </w:t>
      </w:r>
      <w:r w:rsidR="00291A6A">
        <w:t>I</w:t>
      </w:r>
      <w:r>
        <w:t>nformation of your work, with the order of author (as per the order of original publication), publication year, month, title, journal name (book publisher), and respective page range numbers.</w:t>
      </w:r>
    </w:p>
    <w:p w14:paraId="692A3111" w14:textId="6EC0A01F" w:rsidR="00EF0E27" w:rsidRDefault="00EF0E27" w:rsidP="00EF0E27">
      <w:pPr>
        <w:pStyle w:val="a4"/>
        <w:numPr>
          <w:ilvl w:val="0"/>
          <w:numId w:val="4"/>
        </w:numPr>
        <w:ind w:leftChars="0"/>
        <w:jc w:val="both"/>
      </w:pPr>
      <w:r>
        <w:t xml:space="preserve">Please also state other relevant </w:t>
      </w:r>
      <w:r w:rsidR="00291A6A">
        <w:t>I</w:t>
      </w:r>
      <w:r>
        <w:t>nformation here.</w:t>
      </w:r>
    </w:p>
    <w:p w14:paraId="7B4DB7FC" w14:textId="41EB7D86" w:rsidR="00EF0E27" w:rsidRDefault="00EF0E27" w:rsidP="00444F0F"/>
    <w:sectPr w:rsidR="00EF0E27" w:rsidSect="00444F0F">
      <w:footerReference w:type="default" r:id="rId7"/>
      <w:pgSz w:w="11906" w:h="16838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84E500" w14:textId="77777777" w:rsidR="007F236C" w:rsidRDefault="007F236C" w:rsidP="00EF0E27">
      <w:r>
        <w:separator/>
      </w:r>
    </w:p>
  </w:endnote>
  <w:endnote w:type="continuationSeparator" w:id="0">
    <w:p w14:paraId="1CD2251D" w14:textId="77777777" w:rsidR="007F236C" w:rsidRDefault="007F236C" w:rsidP="00EF0E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AFB9AC" w14:textId="360FDEFB" w:rsidR="00291A6A" w:rsidRDefault="007F236C" w:rsidP="00291A6A">
    <w:pPr>
      <w:pStyle w:val="a7"/>
      <w:jc w:val="center"/>
    </w:pPr>
    <w:sdt>
      <w:sdtPr>
        <w:id w:val="1728636285"/>
        <w:docPartObj>
          <w:docPartGallery w:val="Page Numbers (Top of Page)"/>
          <w:docPartUnique/>
        </w:docPartObj>
      </w:sdtPr>
      <w:sdtEndPr/>
      <w:sdtContent>
        <w:r w:rsidR="00291A6A" w:rsidRPr="00F11A9C">
          <w:rPr>
            <w:lang w:val="zh-TW"/>
          </w:rPr>
          <w:t xml:space="preserve"> </w:t>
        </w:r>
        <w:r w:rsidR="00291A6A">
          <w:rPr>
            <w:lang w:val="zh-TW"/>
          </w:rPr>
          <w:t xml:space="preserve">Page </w:t>
        </w:r>
        <w:r w:rsidR="00291A6A" w:rsidRPr="00F11A9C">
          <w:rPr>
            <w:bCs/>
          </w:rPr>
          <w:fldChar w:fldCharType="begin"/>
        </w:r>
        <w:r w:rsidR="00291A6A" w:rsidRPr="00F11A9C">
          <w:rPr>
            <w:bCs/>
          </w:rPr>
          <w:instrText>PAGE</w:instrText>
        </w:r>
        <w:r w:rsidR="00291A6A" w:rsidRPr="00F11A9C">
          <w:rPr>
            <w:bCs/>
          </w:rPr>
          <w:fldChar w:fldCharType="separate"/>
        </w:r>
        <w:r w:rsidR="00D3070D">
          <w:rPr>
            <w:bCs/>
            <w:noProof/>
          </w:rPr>
          <w:t>1</w:t>
        </w:r>
        <w:r w:rsidR="00291A6A" w:rsidRPr="00F11A9C">
          <w:rPr>
            <w:bCs/>
          </w:rPr>
          <w:fldChar w:fldCharType="end"/>
        </w:r>
        <w:r w:rsidR="00291A6A">
          <w:rPr>
            <w:bCs/>
          </w:rPr>
          <w:t xml:space="preserve">/ </w:t>
        </w:r>
        <w:r w:rsidR="00291A6A" w:rsidRPr="00F11A9C">
          <w:rPr>
            <w:bCs/>
          </w:rPr>
          <w:fldChar w:fldCharType="begin"/>
        </w:r>
        <w:r w:rsidR="00291A6A" w:rsidRPr="00F11A9C">
          <w:rPr>
            <w:bCs/>
          </w:rPr>
          <w:instrText>NUMPAGES</w:instrText>
        </w:r>
        <w:r w:rsidR="00291A6A" w:rsidRPr="00F11A9C">
          <w:rPr>
            <w:bCs/>
          </w:rPr>
          <w:fldChar w:fldCharType="separate"/>
        </w:r>
        <w:r w:rsidR="00D3070D">
          <w:rPr>
            <w:bCs/>
            <w:noProof/>
          </w:rPr>
          <w:t>5</w:t>
        </w:r>
        <w:r w:rsidR="00291A6A" w:rsidRPr="00F11A9C">
          <w:rPr>
            <w:bCs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C9239B" w14:textId="77777777" w:rsidR="007F236C" w:rsidRDefault="007F236C" w:rsidP="00EF0E27">
      <w:r>
        <w:separator/>
      </w:r>
    </w:p>
  </w:footnote>
  <w:footnote w:type="continuationSeparator" w:id="0">
    <w:p w14:paraId="713A15DF" w14:textId="77777777" w:rsidR="007F236C" w:rsidRDefault="007F236C" w:rsidP="00EF0E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67F8F"/>
    <w:multiLevelType w:val="hybridMultilevel"/>
    <w:tmpl w:val="1FC87E5E"/>
    <w:lvl w:ilvl="0" w:tplc="CA1621C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270055CE"/>
    <w:multiLevelType w:val="hybridMultilevel"/>
    <w:tmpl w:val="AB127652"/>
    <w:lvl w:ilvl="0" w:tplc="0C8A5D3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76602004"/>
    <w:multiLevelType w:val="hybridMultilevel"/>
    <w:tmpl w:val="79B0C57E"/>
    <w:lvl w:ilvl="0" w:tplc="14706FE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78971C86"/>
    <w:multiLevelType w:val="hybridMultilevel"/>
    <w:tmpl w:val="A69C586C"/>
    <w:lvl w:ilvl="0" w:tplc="4C40C1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1NjW0MLE0MjY0MTJS0lEKTi0uzszPAykwrAUAqULfXiwAAAA="/>
  </w:docVars>
  <w:rsids>
    <w:rsidRoot w:val="00444F0F"/>
    <w:rsid w:val="00291A6A"/>
    <w:rsid w:val="00423528"/>
    <w:rsid w:val="00444F0F"/>
    <w:rsid w:val="00487289"/>
    <w:rsid w:val="007D3C35"/>
    <w:rsid w:val="007F236C"/>
    <w:rsid w:val="00A06BB0"/>
    <w:rsid w:val="00D3070D"/>
    <w:rsid w:val="00D4277D"/>
    <w:rsid w:val="00EF0E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554A04"/>
  <w15:chartTrackingRefBased/>
  <w15:docId w15:val="{2B43B3B0-1516-4A31-81EF-1897ABD3C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44F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444F0F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EF0E2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EF0E27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EF0E2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EF0E2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582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324</Words>
  <Characters>1851</Characters>
  <Application>Microsoft Office Word</Application>
  <DocSecurity>0</DocSecurity>
  <Lines>15</Lines>
  <Paragraphs>4</Paragraphs>
  <ScaleCrop>false</ScaleCrop>
  <Company/>
  <LinksUpToDate>false</LinksUpToDate>
  <CharactersWithSpaces>2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ikeliu@mail2000.com.tw</cp:lastModifiedBy>
  <cp:revision>2</cp:revision>
  <dcterms:created xsi:type="dcterms:W3CDTF">2022-02-14T08:59:00Z</dcterms:created>
  <dcterms:modified xsi:type="dcterms:W3CDTF">2022-02-14T08:59:00Z</dcterms:modified>
</cp:coreProperties>
</file>